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9FDA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bookmarkStart w:id="0" w:name="_Hlk154178740"/>
      <w:bookmarkEnd w:id="0"/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БУ ВО ХМАО-ЮГРЫ «СУРГУТСКИЙ ГОСУДАРСТВЕННЫЙ</w:t>
      </w:r>
    </w:p>
    <w:p w14:paraId="6404802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НИВЕРСИТЕТ»</w:t>
      </w:r>
    </w:p>
    <w:p w14:paraId="1BB5308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112CAF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0204A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D78819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3101CF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C337EC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Реферат по дисциплине </w:t>
      </w:r>
    </w:p>
    <w:p w14:paraId="0E94673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Методы и средства проектирования информационных систем»</w:t>
      </w:r>
    </w:p>
    <w:p w14:paraId="6E48CD2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 теме ВКР</w:t>
      </w:r>
    </w:p>
    <w:p w14:paraId="7AE0A171" w14:textId="4F7C3D79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</w:t>
      </w: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</w:t>
      </w: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»</w:t>
      </w:r>
    </w:p>
    <w:p w14:paraId="169E62A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53BDBE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47076C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8970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B977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E362C6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F52039F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боту выполнил студент группы 607-01:</w:t>
      </w:r>
    </w:p>
    <w:p w14:paraId="1861B7F1" w14:textId="130BE3CE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ерасимов В.В.</w:t>
      </w:r>
    </w:p>
    <w:p w14:paraId="77DA4F78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верил:</w:t>
      </w:r>
    </w:p>
    <w:p w14:paraId="0D27B445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олбов Д.А.</w:t>
      </w:r>
    </w:p>
    <w:p w14:paraId="473B7057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E519910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69E46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86B812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F47AC08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9FA57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69AC7AE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AEB19B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45F0C5" w14:textId="709AF974" w:rsid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ургут, 2023</w:t>
      </w:r>
    </w:p>
    <w:p w14:paraId="0460D2B4" w14:textId="77777777" w:rsidR="002B3356" w:rsidRDefault="002B3356">
      <w:pP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sdt>
      <w:sdtPr>
        <w:rPr>
          <w:rFonts w:asciiTheme="minorHAnsi" w:eastAsia="Arial Unicode MS" w:hAnsiTheme="minorHAnsi" w:cs="Times New Roman"/>
          <w:b w:val="0"/>
          <w:sz w:val="24"/>
          <w:szCs w:val="24"/>
          <w:bdr w:val="none" w:sz="0" w:space="0" w:color="auto" w:frame="1"/>
          <w:lang w:val="en-US" w:eastAsia="en-US"/>
        </w:rPr>
        <w:id w:val="1408269440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22"/>
          <w:szCs w:val="22"/>
          <w:lang w:val="ru-RU"/>
        </w:rPr>
      </w:sdtEndPr>
      <w:sdtContent>
        <w:p w14:paraId="59BE7E20" w14:textId="77777777" w:rsidR="002B3356" w:rsidRPr="000727E3" w:rsidRDefault="002B3356" w:rsidP="002B3356">
          <w:pPr>
            <w:pStyle w:val="a4"/>
            <w:rPr>
              <w:rFonts w:cs="Times New Roman"/>
              <w:sz w:val="28"/>
              <w:szCs w:val="28"/>
            </w:rPr>
          </w:pPr>
          <w:r w:rsidRPr="000727E3">
            <w:rPr>
              <w:rFonts w:cs="Times New Roman"/>
              <w:sz w:val="28"/>
              <w:szCs w:val="28"/>
            </w:rPr>
            <w:t>Оглавление</w:t>
          </w:r>
        </w:p>
        <w:p w14:paraId="3CCA5310" w14:textId="2275ECAE" w:rsidR="000727E3" w:rsidRDefault="002B335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r w:rsidRPr="000727E3">
            <w:rPr>
              <w:sz w:val="28"/>
              <w:szCs w:val="28"/>
              <w:lang w:val="ru-RU"/>
            </w:rPr>
            <w:fldChar w:fldCharType="begin"/>
          </w:r>
          <w:r w:rsidRPr="000727E3">
            <w:rPr>
              <w:sz w:val="28"/>
              <w:szCs w:val="28"/>
              <w:lang w:val="ru-RU"/>
            </w:rPr>
            <w:instrText xml:space="preserve"> TOC \o "1-4" \h \z \u </w:instrText>
          </w:r>
          <w:r w:rsidRPr="000727E3">
            <w:rPr>
              <w:sz w:val="28"/>
              <w:szCs w:val="28"/>
              <w:lang w:val="ru-RU"/>
            </w:rPr>
            <w:fldChar w:fldCharType="separate"/>
          </w:r>
          <w:hyperlink w:anchor="_Toc154226924" w:history="1">
            <w:r w:rsidR="000727E3" w:rsidRPr="00182077">
              <w:rPr>
                <w:rStyle w:val="a3"/>
                <w:b/>
                <w:noProof/>
                <w:bdr w:val="nil"/>
              </w:rPr>
              <w:t>Видение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4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3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38E150D9" w14:textId="67F715C1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5" w:history="1">
            <w:r w:rsidR="000727E3" w:rsidRPr="00182077">
              <w:rPr>
                <w:rStyle w:val="a3"/>
                <w:b/>
                <w:noProof/>
                <w:bdr w:val="nil"/>
              </w:rPr>
              <w:t>Словарь терминов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5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7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36E76BF9" w14:textId="6837AD09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6" w:history="1">
            <w:r w:rsidR="000727E3" w:rsidRPr="00182077">
              <w:rPr>
                <w:rStyle w:val="a3"/>
                <w:b/>
                <w:noProof/>
                <w:bdr w:val="nil"/>
              </w:rPr>
              <w:t>Дополнительная спецификация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6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0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672612CF" w14:textId="5C727E46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7" w:history="1">
            <w:r w:rsidR="000727E3" w:rsidRPr="00182077">
              <w:rPr>
                <w:rStyle w:val="a3"/>
                <w:b/>
                <w:noProof/>
                <w:bdr w:val="nil"/>
              </w:rPr>
              <w:t>Концептуальная модель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7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3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3AAC89DC" w14:textId="198E28E0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8" w:history="1">
            <w:r w:rsidR="000727E3" w:rsidRPr="00182077">
              <w:rPr>
                <w:rStyle w:val="a3"/>
                <w:b/>
                <w:noProof/>
                <w:bdr w:val="nil"/>
              </w:rPr>
              <w:t>Use Case диаграмма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8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4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08317DAA" w14:textId="54DA7478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9" w:history="1">
            <w:r w:rsidR="000727E3" w:rsidRPr="00182077">
              <w:rPr>
                <w:rStyle w:val="a3"/>
                <w:b/>
                <w:noProof/>
                <w:bdr w:val="nil"/>
              </w:rPr>
              <w:t>Анализ прецедентов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9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5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6DAE93D5" w14:textId="75169CA0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0" w:history="1">
            <w:r w:rsidR="000727E3" w:rsidRPr="00182077">
              <w:rPr>
                <w:rStyle w:val="a3"/>
                <w:b/>
                <w:noProof/>
                <w:bdr w:val="nil"/>
              </w:rPr>
              <w:t>Диаграмма компонентов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30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7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5D6A519B" w14:textId="175DCEC8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1" w:history="1">
            <w:r w:rsidR="000727E3" w:rsidRPr="00182077">
              <w:rPr>
                <w:rStyle w:val="a3"/>
                <w:b/>
                <w:noProof/>
                <w:bdr w:val="nil"/>
              </w:rPr>
              <w:t>Диаграмма классов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31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19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52C991A2" w14:textId="7AC2F17D" w:rsidR="000727E3" w:rsidRDefault="00AF1C2B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2" w:history="1">
            <w:r w:rsidR="000727E3" w:rsidRPr="00182077">
              <w:rPr>
                <w:rStyle w:val="a3"/>
                <w:b/>
                <w:noProof/>
                <w:bdr w:val="nil"/>
              </w:rPr>
              <w:t>Прототип UI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32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23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0AD9399F" w14:textId="6242EEA6" w:rsidR="002B3356" w:rsidRPr="002B3356" w:rsidRDefault="002B3356" w:rsidP="002B3356">
          <w:pPr>
            <w:rPr>
              <w:rFonts w:ascii="Times New Roman" w:eastAsia="Arial Unicode MS" w:hAnsi="Times New Roman" w:cs="Times New Roman"/>
              <w:bCs/>
              <w:sz w:val="24"/>
              <w:szCs w:val="24"/>
            </w:rPr>
          </w:pPr>
          <w:r w:rsidRPr="000727E3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0844AE01" w14:textId="696C8D5A" w:rsidR="002B3356" w:rsidRDefault="002B3356">
      <w:r>
        <w:br w:type="page"/>
      </w:r>
    </w:p>
    <w:p w14:paraId="0477B3F4" w14:textId="2FC60E8A" w:rsidR="005C2BFA" w:rsidRDefault="002B3356" w:rsidP="002B3356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" w:name="_Toc154226924"/>
      <w:r w:rsidRPr="002B3356">
        <w:rPr>
          <w:rFonts w:ascii="Times New Roman" w:hAnsi="Times New Roman"/>
          <w:b/>
          <w:color w:val="auto"/>
          <w:bdr w:val="nil"/>
        </w:rPr>
        <w:lastRenderedPageBreak/>
        <w:t>Видение</w:t>
      </w:r>
      <w:bookmarkEnd w:id="1"/>
    </w:p>
    <w:p w14:paraId="10E60E5B" w14:textId="7800504E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звание: Сайт ботанического сада</w:t>
      </w:r>
    </w:p>
    <w:p w14:paraId="64C164E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ведение</w:t>
      </w:r>
    </w:p>
    <w:p w14:paraId="6A4862A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 представляет собой онлайн-платформу, созданную для удовлетворения информационных потребностей посетителей и целевой аудитории ботанического сада. Он предоставляет доступ к разнообразной информации о растениях, событиях и деятельности сада, а также служит инструментом для улучшения коммуникации между садом и его посетителями.</w:t>
      </w:r>
    </w:p>
    <w:p w14:paraId="75FCB897" w14:textId="7BA73530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рмулировка проблемы</w:t>
      </w:r>
    </w:p>
    <w:p w14:paraId="7B426D9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блемой, которую призван решить этот сайт, является недостаток доступной информации о ботаническом саде, его коллекциях растений и мероприятиях. Посетители сада и другие заинтересованные лица не всегда имеют возможность быстро и легко найти нужную информацию о саде, что может создавать неудобства и снижать интерес к посещению сада.</w:t>
      </w:r>
    </w:p>
    <w:p w14:paraId="3E733A0F" w14:textId="58B0713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о системы</w:t>
      </w:r>
    </w:p>
    <w:p w14:paraId="6587233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Система предназначена для посетителей ботанического сада, студентов и исследователей в области ботаники, а также всех, кто интересуется растительным миром. </w:t>
      </w:r>
    </w:p>
    <w:p w14:paraId="0C5E15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свойства системы</w:t>
      </w:r>
    </w:p>
    <w:p w14:paraId="106C7FC9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2D6F0E2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ада с возможностью навигации и поиска конкретных растений.</w:t>
      </w:r>
    </w:p>
    <w:p w14:paraId="187E904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аршруты и информация о популярных экспозициях.</w:t>
      </w:r>
    </w:p>
    <w:p w14:paraId="4A71269E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:</w:t>
      </w:r>
    </w:p>
    <w:p w14:paraId="71E351C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здел с последними новостями и событиями, происходящими в саду.</w:t>
      </w:r>
    </w:p>
    <w:p w14:paraId="38C59CC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ы будущих мероприятий.</w:t>
      </w:r>
    </w:p>
    <w:p w14:paraId="101C7BCD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:</w:t>
      </w:r>
    </w:p>
    <w:p w14:paraId="2FC6247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с подробными описаниями растений в коллекции сада.</w:t>
      </w:r>
    </w:p>
    <w:p w14:paraId="5F71BD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по различным критериям, таким как название растения или местоположение в саду.</w:t>
      </w:r>
    </w:p>
    <w:p w14:paraId="2980A4C8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:</w:t>
      </w:r>
    </w:p>
    <w:p w14:paraId="473E641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тогалерея с красочными изображениями растений и красивых уголков сада.</w:t>
      </w:r>
    </w:p>
    <w:p w14:paraId="3F92EBF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2728D1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интересованные лица</w:t>
      </w:r>
    </w:p>
    <w:p w14:paraId="7F9B6D97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уденты и ученые-ботаники.</w:t>
      </w:r>
    </w:p>
    <w:p w14:paraId="08C82994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ные жители и туристы, интересующиеся растениями и природой.</w:t>
      </w:r>
    </w:p>
    <w:p w14:paraId="01EFD694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сетители ботанического сада, ищущие информацию о растениях и мероприятиях.</w:t>
      </w:r>
    </w:p>
    <w:p w14:paraId="6907AE00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Любители растений, которые ищут полезные советы и статьи о садоводстве.</w:t>
      </w:r>
    </w:p>
    <w:p w14:paraId="66AB25B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4ED2EE0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D01F80E" w14:textId="389DFCE6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задачи высокого уровня и проблемы заинтересованных лиц</w:t>
      </w:r>
    </w:p>
    <w:p w14:paraId="1FFBCE1C" w14:textId="628FCAEA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1</w:t>
      </w:r>
      <w:r w:rsidRPr="004A3962">
        <w:rPr>
          <w:sz w:val="24"/>
          <w:szCs w:val="24"/>
        </w:rPr>
        <w:t>. Заинтересованные лица</w:t>
      </w:r>
    </w:p>
    <w:tbl>
      <w:tblPr>
        <w:tblStyle w:val="TableNormal"/>
        <w:tblW w:w="977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400"/>
        <w:gridCol w:w="2246"/>
        <w:gridCol w:w="2565"/>
        <w:gridCol w:w="2560"/>
      </w:tblGrid>
      <w:tr w:rsidR="002B3356" w:rsidRPr="002B3356" w14:paraId="221F8002" w14:textId="77777777" w:rsidTr="00F63895">
        <w:trPr>
          <w:trHeight w:val="580"/>
          <w:tblHeader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F95FA71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Заинтересованные лица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B59438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Цель высокого уровня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041A02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облемы и замечания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466AD9E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екущие решения</w:t>
            </w:r>
          </w:p>
        </w:tc>
      </w:tr>
      <w:tr w:rsidR="002B3356" w:rsidRPr="002B3356" w14:paraId="2BD0EC7E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E9F13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Студенты и ученые-ботаники.</w:t>
            </w:r>
          </w:p>
          <w:p w14:paraId="6DA96747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04A8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лучение образования, исследование растительного мира, участие в научных проекта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B703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D610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775EBB87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D5D2B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Местные жители и туристы, интересующиеся растениями и природой.</w:t>
            </w:r>
          </w:p>
          <w:p w14:paraId="60BBE15B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15CB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знакомление с растительным миром, образование, отды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FA21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 неудовлетворенность услугами для туристов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A279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25E3C218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D0FC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осетители ботанического сада, ищущие информацию о растениях и мероприятиях.</w:t>
            </w:r>
          </w:p>
          <w:p w14:paraId="0F63D25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F7A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, мероприятиях, услугах сада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F83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удобства при поиске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2CC4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54CFFC79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E7B0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Любители растений, которые ищут полезные советы и статьи о садоводстве.</w:t>
            </w:r>
          </w:p>
          <w:p w14:paraId="045A2408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4F943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353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контента, неудовлетворенность качеством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5497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</w:tbl>
    <w:p w14:paraId="4A15882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3715CE2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A91D97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дачи уровня пользователя</w:t>
      </w:r>
    </w:p>
    <w:p w14:paraId="2851D39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Гость: </w:t>
      </w:r>
    </w:p>
    <w:p w14:paraId="662F7516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информации о ботаническом саде, его коллекциях растений и мероприятиях.</w:t>
      </w:r>
    </w:p>
    <w:p w14:paraId="45ABCB65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спользование интерактивной карты для навигации по саду и поиска интересующих растений.</w:t>
      </w:r>
    </w:p>
    <w:p w14:paraId="6AA6CBF0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новостей и анонсов мероприятий.</w:t>
      </w:r>
    </w:p>
    <w:p w14:paraId="1BEAA5C2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алереи.</w:t>
      </w:r>
    </w:p>
    <w:p w14:paraId="13E5C8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ор (сотрудник ботанического сада):</w:t>
      </w:r>
    </w:p>
    <w:p w14:paraId="7151C1A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се функции гостей.</w:t>
      </w:r>
    </w:p>
    <w:p w14:paraId="687F5E8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Добавление, редактирование и удаление информации о растениях в каталоге.</w:t>
      </w:r>
    </w:p>
    <w:p w14:paraId="795AAE91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правление новостями и анонсами мероприятий, включая создание, редактирование и удаление.</w:t>
      </w:r>
    </w:p>
    <w:p w14:paraId="26E7FA1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грузка и управление изображениями в фотогалерее.</w:t>
      </w:r>
    </w:p>
    <w:p w14:paraId="2C7249A8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изменения карты.</w:t>
      </w:r>
    </w:p>
    <w:p w14:paraId="37806AD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48F14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</w:t>
      </w:r>
    </w:p>
    <w:p w14:paraId="101A98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ерспективы продукта</w:t>
      </w:r>
    </w:p>
    <w:p w14:paraId="674D058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щита диплома</w:t>
      </w:r>
    </w:p>
    <w:p w14:paraId="10DA3708" w14:textId="5E1BBBAB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системы</w:t>
      </w:r>
    </w:p>
    <w:p w14:paraId="68FB79E4" w14:textId="67F2CBA2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2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Преимущества системы</w:t>
      </w:r>
    </w:p>
    <w:tbl>
      <w:tblPr>
        <w:tblStyle w:val="TableNormal"/>
        <w:tblW w:w="958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4601"/>
        <w:gridCol w:w="4986"/>
      </w:tblGrid>
      <w:tr w:rsidR="002B3356" w:rsidRPr="002B3356" w14:paraId="6B24949C" w14:textId="77777777" w:rsidTr="00F63895">
        <w:trPr>
          <w:trHeight w:val="580"/>
          <w:tblHeader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DF4B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Свойство </w:t>
            </w:r>
            <w:proofErr w:type="spellStart"/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ature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1DCE8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еимущества для заинтересованных лиц</w:t>
            </w:r>
          </w:p>
        </w:tc>
      </w:tr>
      <w:tr w:rsidR="002B3356" w:rsidRPr="002B3356" w14:paraId="289FC9D7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606D3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Доступ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к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</w:t>
            </w:r>
            <w:proofErr w:type="spellEnd"/>
            <w:r w:rsidRPr="002B3356">
              <w:rPr>
                <w:sz w:val="24"/>
                <w:szCs w:val="24"/>
              </w:rPr>
              <w:t>и</w:t>
            </w:r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0CB0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Предоставление широкой информации о ботаническом саде. </w:t>
            </w:r>
          </w:p>
          <w:p w14:paraId="131AC26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лучшенная навигация по саду с помощью интерактивной карты. </w:t>
            </w:r>
          </w:p>
          <w:p w14:paraId="04A1065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Систематизированный каталог растений.</w:t>
            </w:r>
          </w:p>
          <w:p w14:paraId="307C38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Быстрый доступ к новостям и анонсам мероприятий</w:t>
            </w:r>
          </w:p>
        </w:tc>
      </w:tr>
      <w:tr w:rsidR="002B3356" w:rsidRPr="002B3356" w14:paraId="7631FDD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015E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Управл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438D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Административная панель для лаборантов с правами на редактирование контента. </w:t>
            </w:r>
          </w:p>
          <w:p w14:paraId="4BF51A5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быстрого обновления информации о растениях и мероприятиях. </w:t>
            </w:r>
          </w:p>
          <w:p w14:paraId="150184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обное управление фотографиями в галерее.</w:t>
            </w:r>
          </w:p>
        </w:tc>
      </w:tr>
      <w:tr w:rsidR="002B3356" w:rsidRPr="002B3356" w14:paraId="1563AA2C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0FE0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ривлеч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удержа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пользовател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F09A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величение привлекательности сада как места отдыха и обучения. </w:t>
            </w:r>
          </w:p>
          <w:p w14:paraId="0C42EAB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привлечь новых посетителей с помощью онлайн-регистрации и бронирования. </w:t>
            </w:r>
          </w:p>
          <w:p w14:paraId="7E33698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ержание пользователей через уведомления и персонализированный контент</w:t>
            </w:r>
          </w:p>
        </w:tc>
      </w:tr>
      <w:tr w:rsidR="002B3356" w:rsidRPr="002B3356" w14:paraId="21F038A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41CE6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овыш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эффективности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работы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5E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прощение процесса поиска информации. </w:t>
            </w:r>
          </w:p>
          <w:p w14:paraId="1426720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Эффективное управление контентом для администраторов. </w:t>
            </w:r>
          </w:p>
        </w:tc>
      </w:tr>
    </w:tbl>
    <w:p w14:paraId="17BB140D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EFCE9F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Основные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войства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системы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system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features</w:t>
      </w:r>
      <w:proofErr w:type="spellEnd"/>
    </w:p>
    <w:p w14:paraId="47A8D896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3389D85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росмотра и навигации по ботаническому саду.</w:t>
      </w:r>
    </w:p>
    <w:p w14:paraId="4A3C95D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иск конкретных растений и экспозиций.</w:t>
      </w:r>
    </w:p>
    <w:p w14:paraId="114DEB1F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 и анонсы:</w:t>
      </w:r>
    </w:p>
    <w:p w14:paraId="7541C1B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убликация актуальных новостей и мероприятий.</w:t>
      </w:r>
    </w:p>
    <w:p w14:paraId="76B0EE2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ирование будущих событий и акций.</w:t>
      </w:r>
    </w:p>
    <w:p w14:paraId="7CAC5CCC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растений:</w:t>
      </w:r>
    </w:p>
    <w:p w14:paraId="7B71053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тображение информации о растениях в коллекции сада.</w:t>
      </w:r>
    </w:p>
    <w:p w14:paraId="39E188E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растений.</w:t>
      </w:r>
    </w:p>
    <w:p w14:paraId="1C4E3793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 изображений:</w:t>
      </w:r>
    </w:p>
    <w:p w14:paraId="7FB6CF9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рафий растений и красочных мест в саду.</w:t>
      </w:r>
    </w:p>
    <w:p w14:paraId="23463E0E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ивная панель для лаборантов и администраторов с правами редактирования информации и контента на сайте.</w:t>
      </w:r>
    </w:p>
    <w:p w14:paraId="58C7581B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360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lastRenderedPageBreak/>
        <w:t>Эти свойства системы обеспечивают широкий спектр функций и возможностей для улучшения опыта пользователей и управления информацией о ботаническом саде.</w:t>
      </w:r>
    </w:p>
    <w:p w14:paraId="728BE669" w14:textId="4E098DC8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 аналогов онлайн-платформы ботанического сада с подобными свойствами:</w:t>
      </w:r>
    </w:p>
    <w:p w14:paraId="7C134BD8" w14:textId="29E84BD5" w:rsidR="002B3356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3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Анализ конкурентов</w:t>
      </w:r>
    </w:p>
    <w:tbl>
      <w:tblPr>
        <w:tblStyle w:val="TableNormal"/>
        <w:tblW w:w="935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836"/>
        <w:gridCol w:w="2246"/>
        <w:gridCol w:w="4275"/>
      </w:tblGrid>
      <w:tr w:rsidR="002B3356" w:rsidRPr="002B3356" w14:paraId="74C15DD4" w14:textId="77777777" w:rsidTr="00F63895">
        <w:trPr>
          <w:trHeight w:val="580"/>
          <w:tblHeader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51877F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онкурент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C7C783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Достоинства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3DC52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Недостатки</w:t>
            </w:r>
          </w:p>
        </w:tc>
      </w:tr>
      <w:tr w:rsidR="002B3356" w:rsidRPr="002B3356" w14:paraId="0E2869DE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9872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BG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Botanic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arden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Explorer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6F03983F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48CF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с поиском растений.</w:t>
            </w:r>
          </w:p>
          <w:p w14:paraId="7BD1B98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овости о событиях и мероприятиях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72E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каталога с подробными описаниями растений.</w:t>
            </w:r>
          </w:p>
          <w:p w14:paraId="6F3CE4F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ая галерея с изображениями.</w:t>
            </w:r>
          </w:p>
        </w:tc>
      </w:tr>
      <w:tr w:rsidR="002B3356" w:rsidRPr="002B3356" w14:paraId="19A5BD28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21BA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FloraGuid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Onlin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179AA8E3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C53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ширный каталог с возможностью фильтрации.</w:t>
            </w:r>
          </w:p>
          <w:p w14:paraId="7992892B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Множество фотографий растен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5227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интерактивной карты сада.</w:t>
            </w:r>
          </w:p>
          <w:p w14:paraId="2B27319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чная информация о событиях и новостях.</w:t>
            </w:r>
          </w:p>
        </w:tc>
      </w:tr>
      <w:tr w:rsidR="002B3356" w:rsidRPr="002B3356" w14:paraId="7B7C0630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6587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reenView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Hub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398C71CC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6B2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и маршруты.</w:t>
            </w:r>
          </w:p>
          <w:p w14:paraId="1779EBB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новления новостей и анонсы мероприят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5CEC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Каталог растений не всегда подробен.</w:t>
            </w:r>
          </w:p>
          <w:p w14:paraId="65EACB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Фотогалерея ограничена.</w:t>
            </w:r>
          </w:p>
        </w:tc>
      </w:tr>
    </w:tbl>
    <w:p w14:paraId="60064B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нашего сайта ботанического сада:</w:t>
      </w:r>
    </w:p>
    <w:p w14:paraId="6C7F2BB4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омплексная информация: Наш сайт предоставляет полную информацию, объединяя интерактивную карту, каталог растений, новости и галерею в одной платформе.</w:t>
      </w:r>
    </w:p>
    <w:p w14:paraId="65BC8C3A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 дополнительными функциями: Наша карта обеспечивает не только навигацию, но и поиск растений и информацию об экспозициях.</w:t>
      </w:r>
    </w:p>
    <w:p w14:paraId="0D5C8662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дробный каталог растений: Мы предлагаем обширный каталог с подробными описаниями, фильтрацией и поиском по различным критериям, что облегчает поиск нужной информации.</w:t>
      </w:r>
    </w:p>
    <w:p w14:paraId="319C1400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ктуальные новости и анонсы мероприятий: Раздел новостей нашего сайта регулярно обновляется, предоставляя посетителям актуальную информацию и анонсы предстоящих мероприятий.</w:t>
      </w:r>
    </w:p>
    <w:p w14:paraId="4BB818E5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расочная галерея: Наша фотогалерея содержит множество красочных изображений растений и красивых уголков сада, создавая привлекательную визуальную составляющую.</w:t>
      </w:r>
    </w:p>
    <w:p w14:paraId="709FDB4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ш сайт стремится предоставить уникальный и полный опыт для посетителей ботанического сада, объединяя функционал конкурентов и предлагая дополнительные возможности для улучшенного взаимодействия и удовлетворения информационных потребностей пользователей.</w:t>
      </w:r>
    </w:p>
    <w:p w14:paraId="5C2885B2" w14:textId="1A296A41" w:rsidR="00E15E0E" w:rsidRDefault="00E15E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DDF556" w14:textId="7B9F16D8" w:rsidR="002B3356" w:rsidRDefault="00521092" w:rsidP="00521092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2" w:name="_Toc154226925"/>
      <w:r w:rsidRPr="00521092">
        <w:rPr>
          <w:rFonts w:ascii="Times New Roman" w:hAnsi="Times New Roman"/>
          <w:b/>
          <w:color w:val="auto"/>
          <w:bdr w:val="nil"/>
        </w:rPr>
        <w:lastRenderedPageBreak/>
        <w:t>Словарь терминов</w:t>
      </w:r>
      <w:bookmarkEnd w:id="2"/>
    </w:p>
    <w:p w14:paraId="213C5734" w14:textId="3864B4DA" w:rsidR="004A3962" w:rsidRPr="004A3962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4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Словарь терминов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7"/>
        <w:gridCol w:w="5143"/>
        <w:gridCol w:w="2288"/>
      </w:tblGrid>
      <w:tr w:rsidR="004A3962" w14:paraId="564F2EC7" w14:textId="77777777" w:rsidTr="00740800">
        <w:tc>
          <w:tcPr>
            <w:tcW w:w="1141" w:type="pct"/>
          </w:tcPr>
          <w:p w14:paraId="4578A880" w14:textId="77777777" w:rsidR="004A3962" w:rsidRPr="004A3962" w:rsidRDefault="004A3962" w:rsidP="00F63895">
            <w:pPr>
              <w:spacing w:before="0" w:after="64"/>
              <w:ind w:left="89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Термин</w:t>
            </w:r>
            <w:proofErr w:type="spellEnd"/>
          </w:p>
        </w:tc>
        <w:tc>
          <w:tcPr>
            <w:tcW w:w="2671" w:type="pct"/>
          </w:tcPr>
          <w:p w14:paraId="40E516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Определение</w:t>
            </w:r>
            <w:proofErr w:type="spellEnd"/>
          </w:p>
        </w:tc>
        <w:tc>
          <w:tcPr>
            <w:tcW w:w="1188" w:type="pct"/>
          </w:tcPr>
          <w:p w14:paraId="2FA7E028" w14:textId="77777777" w:rsidR="004A3962" w:rsidRPr="004A3962" w:rsidRDefault="004A3962" w:rsidP="00F63895">
            <w:pPr>
              <w:spacing w:before="0" w:after="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Синонимы</w:t>
            </w:r>
            <w:proofErr w:type="spellEnd"/>
          </w:p>
        </w:tc>
      </w:tr>
      <w:tr w:rsidR="004A3962" w14:paraId="49A3DE06" w14:textId="77777777" w:rsidTr="00740800">
        <w:tc>
          <w:tcPr>
            <w:tcW w:w="1141" w:type="pct"/>
          </w:tcPr>
          <w:p w14:paraId="36C276BD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и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</w:p>
        </w:tc>
        <w:tc>
          <w:tcPr>
            <w:tcW w:w="2671" w:type="pct"/>
          </w:tcPr>
          <w:p w14:paraId="5D520075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чреждение, собирающее, выращивающее и изучающее растения</w:t>
            </w:r>
          </w:p>
        </w:tc>
        <w:tc>
          <w:tcPr>
            <w:tcW w:w="1188" w:type="pct"/>
          </w:tcPr>
          <w:p w14:paraId="2DE8738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ям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сад</w:t>
            </w:r>
            <w:proofErr w:type="spellEnd"/>
          </w:p>
        </w:tc>
      </w:tr>
      <w:tr w:rsidR="004A3962" w14:paraId="79017A0C" w14:textId="77777777" w:rsidTr="00740800">
        <w:tc>
          <w:tcPr>
            <w:tcW w:w="1141" w:type="pct"/>
          </w:tcPr>
          <w:p w14:paraId="2E8974E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терак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</w:p>
        </w:tc>
        <w:tc>
          <w:tcPr>
            <w:tcW w:w="2671" w:type="pct"/>
          </w:tcPr>
          <w:p w14:paraId="6A57A5C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росмотра и навигации по ботаническому саду.</w:t>
            </w:r>
          </w:p>
        </w:tc>
        <w:tc>
          <w:tcPr>
            <w:tcW w:w="1188" w:type="pct"/>
          </w:tcPr>
          <w:p w14:paraId="3F7EA80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ункцие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авигации</w:t>
            </w:r>
            <w:proofErr w:type="spellEnd"/>
          </w:p>
        </w:tc>
      </w:tr>
      <w:tr w:rsidR="004A3962" w14:paraId="16ED564C" w14:textId="77777777" w:rsidTr="00740800">
        <w:tc>
          <w:tcPr>
            <w:tcW w:w="1141" w:type="pct"/>
          </w:tcPr>
          <w:p w14:paraId="48B406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ов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нонсы</w:t>
            </w:r>
            <w:proofErr w:type="spellEnd"/>
          </w:p>
        </w:tc>
        <w:tc>
          <w:tcPr>
            <w:tcW w:w="2671" w:type="pct"/>
          </w:tcPr>
          <w:p w14:paraId="3D5F162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убликация актуальных новостей и событий в ботаническом саду.</w:t>
            </w:r>
          </w:p>
        </w:tc>
        <w:tc>
          <w:tcPr>
            <w:tcW w:w="1188" w:type="pct"/>
          </w:tcPr>
          <w:p w14:paraId="03E22D3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обыт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ъявления</w:t>
            </w:r>
            <w:proofErr w:type="spellEnd"/>
          </w:p>
        </w:tc>
      </w:tr>
      <w:tr w:rsidR="004A3962" w14:paraId="696817AB" w14:textId="77777777" w:rsidTr="00740800">
        <w:tc>
          <w:tcPr>
            <w:tcW w:w="1141" w:type="pct"/>
          </w:tcPr>
          <w:p w14:paraId="2A1467B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6BDCBE7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дробная информация о растениях в коллекции ботанического сада.</w:t>
            </w:r>
          </w:p>
        </w:tc>
        <w:tc>
          <w:tcPr>
            <w:tcW w:w="1188" w:type="pct"/>
          </w:tcPr>
          <w:p w14:paraId="0E8397E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итель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правоч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345DD2CD" w14:textId="77777777" w:rsidTr="00740800">
        <w:tc>
          <w:tcPr>
            <w:tcW w:w="1141" w:type="pct"/>
          </w:tcPr>
          <w:p w14:paraId="5960DA4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алере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й</w:t>
            </w:r>
            <w:proofErr w:type="spellEnd"/>
          </w:p>
        </w:tc>
        <w:tc>
          <w:tcPr>
            <w:tcW w:w="2671" w:type="pct"/>
          </w:tcPr>
          <w:p w14:paraId="73A2C9D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отографии растений и красочных мест в ботаническом саду.</w:t>
            </w:r>
          </w:p>
        </w:tc>
        <w:tc>
          <w:tcPr>
            <w:tcW w:w="1188" w:type="pct"/>
          </w:tcPr>
          <w:p w14:paraId="4726BE4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отоальбом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42F28521" w14:textId="77777777" w:rsidTr="00740800">
        <w:tc>
          <w:tcPr>
            <w:tcW w:w="1141" w:type="pct"/>
          </w:tcPr>
          <w:p w14:paraId="0E6CE0B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</w:p>
        </w:tc>
        <w:tc>
          <w:tcPr>
            <w:tcW w:w="2671" w:type="pct"/>
          </w:tcPr>
          <w:p w14:paraId="01F6531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терфейс управления для лаборантов и администраторов с правами редактирования.</w:t>
            </w:r>
          </w:p>
        </w:tc>
        <w:tc>
          <w:tcPr>
            <w:tcW w:w="1188" w:type="pct"/>
          </w:tcPr>
          <w:p w14:paraId="61DEFF3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а</w:t>
            </w:r>
            <w:proofErr w:type="spellEnd"/>
          </w:p>
        </w:tc>
      </w:tr>
      <w:tr w:rsidR="004A3962" w14:paraId="64162DF4" w14:textId="77777777" w:rsidTr="00740800">
        <w:tc>
          <w:tcPr>
            <w:tcW w:w="1141" w:type="pct"/>
          </w:tcPr>
          <w:p w14:paraId="6CEA15C8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интересован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671" w:type="pct"/>
          </w:tcPr>
          <w:p w14:paraId="6B528ED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ы людей, для которых предназначен ботанический</w:t>
            </w:r>
          </w:p>
          <w:p w14:paraId="593ED19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9FBF8C1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елевая</w:t>
            </w:r>
            <w:proofErr w:type="spellEnd"/>
          </w:p>
          <w:p w14:paraId="3282EEF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удитория</w:t>
            </w:r>
            <w:proofErr w:type="spellEnd"/>
          </w:p>
        </w:tc>
      </w:tr>
      <w:tr w:rsidR="004A3962" w14:paraId="3E07F3A8" w14:textId="77777777" w:rsidTr="00740800">
        <w:tc>
          <w:tcPr>
            <w:tcW w:w="1141" w:type="pct"/>
          </w:tcPr>
          <w:p w14:paraId="41EDDA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уд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</w:p>
        </w:tc>
        <w:tc>
          <w:tcPr>
            <w:tcW w:w="2671" w:type="pct"/>
          </w:tcPr>
          <w:p w14:paraId="5CE94F6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занимающиеся изучением и исследованием растительного мира.</w:t>
            </w:r>
          </w:p>
        </w:tc>
        <w:tc>
          <w:tcPr>
            <w:tcW w:w="1188" w:type="pct"/>
          </w:tcPr>
          <w:p w14:paraId="7D97A7A9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б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:rsidRPr="007A025D" w14:paraId="2F7C3503" w14:textId="77777777" w:rsidTr="00740800">
        <w:tc>
          <w:tcPr>
            <w:tcW w:w="1141" w:type="pct"/>
          </w:tcPr>
          <w:p w14:paraId="521B58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Мест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ж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туристы</w:t>
            </w:r>
            <w:proofErr w:type="spellEnd"/>
          </w:p>
        </w:tc>
        <w:tc>
          <w:tcPr>
            <w:tcW w:w="2671" w:type="pct"/>
          </w:tcPr>
          <w:p w14:paraId="7E13E3D5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роживающие в окрестностях и туристы, интересующиеся растениями.</w:t>
            </w:r>
          </w:p>
        </w:tc>
        <w:tc>
          <w:tcPr>
            <w:tcW w:w="1188" w:type="pct"/>
          </w:tcPr>
          <w:p w14:paraId="5C1868E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окальные жители, Посетители из других мест</w:t>
            </w:r>
          </w:p>
        </w:tc>
      </w:tr>
      <w:tr w:rsidR="004A3962" w14:paraId="26C97075" w14:textId="77777777" w:rsidTr="00740800">
        <w:tc>
          <w:tcPr>
            <w:tcW w:w="1141" w:type="pct"/>
          </w:tcPr>
          <w:p w14:paraId="4B0A938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ого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а</w:t>
            </w:r>
            <w:proofErr w:type="spellEnd"/>
          </w:p>
        </w:tc>
        <w:tc>
          <w:tcPr>
            <w:tcW w:w="2671" w:type="pct"/>
          </w:tcPr>
          <w:p w14:paraId="6FCB4B6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осещающие ботанический сад и ищущие информацию о растениях.</w:t>
            </w:r>
          </w:p>
        </w:tc>
        <w:tc>
          <w:tcPr>
            <w:tcW w:w="1188" w:type="pct"/>
          </w:tcPr>
          <w:p w14:paraId="6519B88A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кскурсанты</w:t>
            </w:r>
            <w:proofErr w:type="spellEnd"/>
          </w:p>
        </w:tc>
      </w:tr>
      <w:tr w:rsidR="004A3962" w14:paraId="5631ED29" w14:textId="77777777" w:rsidTr="00740800">
        <w:tc>
          <w:tcPr>
            <w:tcW w:w="1141" w:type="pct"/>
          </w:tcPr>
          <w:p w14:paraId="18EC08A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юб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3215BC53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увлеченные растениями и ищущие полезные советы о садоводстве.</w:t>
            </w:r>
          </w:p>
        </w:tc>
        <w:tc>
          <w:tcPr>
            <w:tcW w:w="1188" w:type="pct"/>
          </w:tcPr>
          <w:p w14:paraId="06E69013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ветовод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оды</w:t>
            </w:r>
            <w:proofErr w:type="spellEnd"/>
          </w:p>
        </w:tc>
      </w:tr>
      <w:tr w:rsidR="004A3962" w14:paraId="164D8052" w14:textId="77777777" w:rsidTr="00740800">
        <w:tc>
          <w:tcPr>
            <w:tcW w:w="1141" w:type="pct"/>
          </w:tcPr>
          <w:p w14:paraId="546429F1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ь</w:t>
            </w:r>
            <w:proofErr w:type="spellEnd"/>
          </w:p>
          <w:p w14:paraId="21A9D98B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0C0B7EEB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етитель сада, не являющийся администратором.</w:t>
            </w:r>
          </w:p>
          <w:p w14:paraId="3010B38C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0BC4C1D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еавторизова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ьзователь</w:t>
            </w:r>
            <w:proofErr w:type="spellEnd"/>
          </w:p>
        </w:tc>
      </w:tr>
      <w:tr w:rsidR="004A3962" w14:paraId="08CCA300" w14:textId="77777777" w:rsidTr="00740800">
        <w:tc>
          <w:tcPr>
            <w:tcW w:w="1141" w:type="pct"/>
          </w:tcPr>
          <w:p w14:paraId="36407F24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</w:t>
            </w:r>
            <w:proofErr w:type="spellEnd"/>
          </w:p>
        </w:tc>
        <w:tc>
          <w:tcPr>
            <w:tcW w:w="2671" w:type="pct"/>
          </w:tcPr>
          <w:p w14:paraId="635A482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трудник ботанического сада с правами редактирования и управления.</w:t>
            </w:r>
          </w:p>
        </w:tc>
        <w:tc>
          <w:tcPr>
            <w:tcW w:w="1188" w:type="pct"/>
          </w:tcPr>
          <w:p w14:paraId="198E7289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яющий</w:t>
            </w:r>
            <w:proofErr w:type="spellEnd"/>
          </w:p>
        </w:tc>
      </w:tr>
      <w:tr w:rsidR="004A3962" w14:paraId="0E6A5337" w14:textId="77777777" w:rsidTr="00740800">
        <w:tc>
          <w:tcPr>
            <w:tcW w:w="1141" w:type="pct"/>
          </w:tcPr>
          <w:p w14:paraId="2D95F77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зор</w:t>
            </w:r>
            <w:proofErr w:type="spellEnd"/>
          </w:p>
        </w:tc>
        <w:tc>
          <w:tcPr>
            <w:tcW w:w="2671" w:type="pct"/>
          </w:tcPr>
          <w:p w14:paraId="6D42659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раткое изложение основной информации о продукте или услуге.</w:t>
            </w:r>
          </w:p>
        </w:tc>
        <w:tc>
          <w:tcPr>
            <w:tcW w:w="1188" w:type="pct"/>
          </w:tcPr>
          <w:p w14:paraId="274147C0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евью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водка</w:t>
            </w:r>
            <w:proofErr w:type="spellEnd"/>
          </w:p>
        </w:tc>
      </w:tr>
      <w:tr w:rsidR="004A3962" w:rsidRPr="007A025D" w14:paraId="687199D9" w14:textId="77777777" w:rsidTr="00740800">
        <w:tc>
          <w:tcPr>
            <w:tcW w:w="1141" w:type="pct"/>
          </w:tcPr>
          <w:p w14:paraId="20071CE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ерспектив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одукта</w:t>
            </w:r>
            <w:proofErr w:type="spellEnd"/>
          </w:p>
        </w:tc>
        <w:tc>
          <w:tcPr>
            <w:tcW w:w="2671" w:type="pct"/>
          </w:tcPr>
          <w:p w14:paraId="4BEBAA8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удущие направления развития продукта или сервиса.</w:t>
            </w:r>
          </w:p>
        </w:tc>
        <w:tc>
          <w:tcPr>
            <w:tcW w:w="1188" w:type="pct"/>
          </w:tcPr>
          <w:p w14:paraId="2AFA894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ы на будущее, Развитие продукта</w:t>
            </w:r>
          </w:p>
        </w:tc>
      </w:tr>
      <w:tr w:rsidR="004A3962" w14:paraId="6F2E2477" w14:textId="77777777" w:rsidTr="00740800">
        <w:tc>
          <w:tcPr>
            <w:tcW w:w="1141" w:type="pct"/>
          </w:tcPr>
          <w:p w14:paraId="6927FBF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proofErr w:type="spellEnd"/>
          </w:p>
        </w:tc>
        <w:tc>
          <w:tcPr>
            <w:tcW w:w="2671" w:type="pct"/>
          </w:tcPr>
          <w:p w14:paraId="3DFAF0C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ные положительные характеристики разрабатываемого продукта.</w:t>
            </w:r>
          </w:p>
        </w:tc>
        <w:tc>
          <w:tcPr>
            <w:tcW w:w="1188" w:type="pct"/>
          </w:tcPr>
          <w:p w14:paraId="5EF4C4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ль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ороны</w:t>
            </w:r>
            <w:proofErr w:type="spellEnd"/>
          </w:p>
        </w:tc>
      </w:tr>
      <w:tr w:rsidR="004A3962" w14:paraId="5E44A70A" w14:textId="77777777" w:rsidTr="00740800">
        <w:tc>
          <w:tcPr>
            <w:tcW w:w="1141" w:type="pct"/>
          </w:tcPr>
          <w:p w14:paraId="5839D414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к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и</w:t>
            </w:r>
            <w:proofErr w:type="spellEnd"/>
          </w:p>
          <w:p w14:paraId="3D89DE01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6D16A4ED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олучения информации о ботаническом саде.</w:t>
            </w:r>
          </w:p>
          <w:p w14:paraId="18C20CC4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677067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о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учени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4A3962" w:rsidRPr="007A025D" w14:paraId="2624F756" w14:textId="77777777" w:rsidTr="00740800">
        <w:tc>
          <w:tcPr>
            <w:tcW w:w="1141" w:type="pct"/>
          </w:tcPr>
          <w:p w14:paraId="00D18B25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 API</w:t>
            </w:r>
          </w:p>
        </w:tc>
        <w:tc>
          <w:tcPr>
            <w:tcW w:w="2671" w:type="pct"/>
          </w:tcPr>
          <w:p w14:paraId="01D3BA6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ерверная часть приложения, написанная на языке программирования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рабатывает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прос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  <w:proofErr w:type="spellEnd"/>
          </w:p>
        </w:tc>
        <w:tc>
          <w:tcPr>
            <w:tcW w:w="1188" w:type="pct"/>
          </w:tcPr>
          <w:p w14:paraId="32A2AF1F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Серверная часть на</w:t>
            </w:r>
          </w:p>
        </w:tc>
      </w:tr>
      <w:tr w:rsidR="00740800" w14:paraId="42DE897C" w14:textId="77777777" w:rsidTr="00740800">
        <w:tc>
          <w:tcPr>
            <w:tcW w:w="1141" w:type="pct"/>
          </w:tcPr>
          <w:p w14:paraId="756A4EEA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</w:p>
          <w:p w14:paraId="73316E4D" w14:textId="77777777" w:rsidR="00740800" w:rsidRPr="004A3962" w:rsidRDefault="00740800" w:rsidP="00F63895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2671" w:type="pct"/>
          </w:tcPr>
          <w:p w14:paraId="4A61702D" w14:textId="7891FD3A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ляционная база данных, используемая для хранения данных о растениях, новостях, изображениях и картографических данных.</w:t>
            </w:r>
          </w:p>
        </w:tc>
        <w:tc>
          <w:tcPr>
            <w:tcW w:w="1188" w:type="pct"/>
          </w:tcPr>
          <w:p w14:paraId="6050D99F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Postgres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DB</w:t>
            </w:r>
            <w:proofErr w:type="spellEnd"/>
          </w:p>
          <w:p w14:paraId="17195BAC" w14:textId="13AC9EB2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103594DB" w14:textId="77777777" w:rsidTr="00740800">
        <w:tc>
          <w:tcPr>
            <w:tcW w:w="1141" w:type="pct"/>
          </w:tcPr>
          <w:p w14:paraId="18B98321" w14:textId="77777777" w:rsidR="00740800" w:rsidRPr="004A3962" w:rsidRDefault="00740800" w:rsidP="00F63895">
            <w:pPr>
              <w:spacing w:before="0" w:after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</w:p>
          <w:p w14:paraId="23229942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2BBAAF06" w14:textId="77777777" w:rsidR="00740800" w:rsidRPr="004A3962" w:rsidRDefault="00740800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Часть клиентской части приложения, написанная с использованием библиотеки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React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js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 Каждый компонент</w:t>
            </w:r>
          </w:p>
          <w:p w14:paraId="015E49D4" w14:textId="33D94A07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Catalog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News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Gallery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Map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отвечает за отображение данных для соответствующей функциональности.</w:t>
            </w:r>
          </w:p>
        </w:tc>
        <w:tc>
          <w:tcPr>
            <w:tcW w:w="1188" w:type="pct"/>
          </w:tcPr>
          <w:p w14:paraId="31F9C802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UI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лементы</w:t>
            </w:r>
            <w:proofErr w:type="spellEnd"/>
          </w:p>
          <w:p w14:paraId="39F53D18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63EE404" w14:textId="77777777" w:rsidTr="00740800">
        <w:tc>
          <w:tcPr>
            <w:tcW w:w="1141" w:type="pct"/>
          </w:tcPr>
          <w:p w14:paraId="42C69BC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экенд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(Backend)</w:t>
            </w:r>
          </w:p>
          <w:p w14:paraId="70D5CE00" w14:textId="1570712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7C3043C2" w14:textId="7949C2CF" w:rsidR="00740800" w:rsidRPr="004F49CB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ерверная сторона веб-приложения, ответственная за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работку запросов, взаимодействие с базами данных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полнение бизнес-логики.</w:t>
            </w:r>
          </w:p>
        </w:tc>
        <w:tc>
          <w:tcPr>
            <w:tcW w:w="1188" w:type="pct"/>
          </w:tcPr>
          <w:p w14:paraId="5A5CD407" w14:textId="6F2C6D7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торон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ка</w:t>
            </w:r>
            <w:proofErr w:type="spellEnd"/>
          </w:p>
        </w:tc>
      </w:tr>
      <w:tr w:rsidR="00740800" w14:paraId="33D79458" w14:textId="77777777" w:rsidTr="00740800">
        <w:tc>
          <w:tcPr>
            <w:tcW w:w="1141" w:type="pct"/>
          </w:tcPr>
          <w:p w14:paraId="25BE2E45" w14:textId="1670B77E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API (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Интерфейс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граммировани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71" w:type="pct"/>
          </w:tcPr>
          <w:p w14:paraId="0C01C51E" w14:textId="03A7402B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ор правил и инструментов, определяющих, как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ы или компоненты могут взаимодействовать друг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 другом.</w:t>
            </w:r>
          </w:p>
        </w:tc>
        <w:tc>
          <w:tcPr>
            <w:tcW w:w="1188" w:type="pct"/>
          </w:tcPr>
          <w:p w14:paraId="611FC13C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-API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сервис</w:t>
            </w:r>
            <w:proofErr w:type="spellEnd"/>
          </w:p>
          <w:p w14:paraId="3AF3BE48" w14:textId="42556566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2164897F" w14:textId="77777777" w:rsidTr="00740800">
        <w:tc>
          <w:tcPr>
            <w:tcW w:w="1141" w:type="pct"/>
          </w:tcPr>
          <w:p w14:paraId="659FFDE6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 (Representational</w:t>
            </w:r>
          </w:p>
          <w:p w14:paraId="5750EDE1" w14:textId="45DC449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tate Transfer)</w:t>
            </w:r>
          </w:p>
        </w:tc>
        <w:tc>
          <w:tcPr>
            <w:tcW w:w="2671" w:type="pct"/>
          </w:tcPr>
          <w:p w14:paraId="56C2BC1C" w14:textId="669E384E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рхитектурный стиль для разработки веб-сервисов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орый использует стандартные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методы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GE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для выполнения операций.</w:t>
            </w:r>
          </w:p>
        </w:tc>
        <w:tc>
          <w:tcPr>
            <w:tcW w:w="1188" w:type="pct"/>
          </w:tcPr>
          <w:p w14:paraId="5EE2E326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ful, REST API</w:t>
            </w:r>
          </w:p>
          <w:p w14:paraId="07B7632E" w14:textId="748AE41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AB49E33" w14:textId="77777777" w:rsidTr="00740800">
        <w:tc>
          <w:tcPr>
            <w:tcW w:w="1141" w:type="pct"/>
          </w:tcPr>
          <w:p w14:paraId="1119BBCA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QL (Structured Query</w:t>
            </w:r>
          </w:p>
          <w:p w14:paraId="7A2808F4" w14:textId="2345E11E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Language)</w:t>
            </w:r>
          </w:p>
        </w:tc>
        <w:tc>
          <w:tcPr>
            <w:tcW w:w="2671" w:type="pct"/>
          </w:tcPr>
          <w:p w14:paraId="6CEC6715" w14:textId="2847CA73" w:rsidR="00740800" w:rsidRPr="004F49CB" w:rsidRDefault="00740800" w:rsidP="00F63895">
            <w:pPr>
              <w:spacing w:before="0" w:after="4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Язык запросов, используемый для взаимодействия с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реляционными базами данных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ов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ключают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ELECT, INSERT, UPDATE, DELETE.</w:t>
            </w:r>
          </w:p>
        </w:tc>
        <w:tc>
          <w:tcPr>
            <w:tcW w:w="1188" w:type="pct"/>
          </w:tcPr>
          <w:p w14:paraId="652E70A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Язы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QL, SQL-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</w:t>
            </w:r>
            <w:proofErr w:type="spellEnd"/>
          </w:p>
          <w:p w14:paraId="443B86F1" w14:textId="3ECFE5B2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</w:p>
        </w:tc>
      </w:tr>
      <w:tr w:rsidR="00740800" w14:paraId="7E89CDE9" w14:textId="77777777" w:rsidTr="00740800">
        <w:tc>
          <w:tcPr>
            <w:tcW w:w="1141" w:type="pct"/>
          </w:tcPr>
          <w:p w14:paraId="5AEDA618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</w:p>
          <w:p w14:paraId="3E25CB6A" w14:textId="41A46619" w:rsidR="00740800" w:rsidRPr="004F49CB" w:rsidRDefault="00740800" w:rsidP="00F63895">
            <w:pPr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4AF986E3" w14:textId="17B64B60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набор инструментов, предназначенных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прощения разработки приложений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Наприм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 Django,</w:t>
            </w:r>
            <w:r w:rsidRPr="004F49CB">
              <w:rPr>
                <w:sz w:val="24"/>
                <w:szCs w:val="24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Flask, Ruby on Rails.</w:t>
            </w:r>
          </w:p>
        </w:tc>
        <w:tc>
          <w:tcPr>
            <w:tcW w:w="1188" w:type="pct"/>
          </w:tcPr>
          <w:p w14:paraId="61B88316" w14:textId="47766BFB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Разработческий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</w:p>
        </w:tc>
      </w:tr>
      <w:tr w:rsidR="00740800" w14:paraId="1AADCF82" w14:textId="77777777" w:rsidTr="00740800">
        <w:tc>
          <w:tcPr>
            <w:tcW w:w="1141" w:type="pct"/>
          </w:tcPr>
          <w:p w14:paraId="07AD6B91" w14:textId="25194850" w:rsidR="00740800" w:rsidRPr="004F49CB" w:rsidRDefault="00740800" w:rsidP="00F63895">
            <w:pPr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  <w:tc>
          <w:tcPr>
            <w:tcW w:w="2671" w:type="pct"/>
          </w:tcPr>
          <w:p w14:paraId="23046056" w14:textId="235FD398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ное обеспечение, которое обрабатывает запросы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 клиентов и предоставляет им необходимые ресурсы.</w:t>
            </w:r>
          </w:p>
        </w:tc>
        <w:tc>
          <w:tcPr>
            <w:tcW w:w="1188" w:type="pct"/>
          </w:tcPr>
          <w:p w14:paraId="79F081BB" w14:textId="3265FF12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</w:tr>
      <w:tr w:rsidR="00740800" w14:paraId="75EA2E28" w14:textId="77777777" w:rsidTr="00740800">
        <w:tc>
          <w:tcPr>
            <w:tcW w:w="1141" w:type="pct"/>
          </w:tcPr>
          <w:p w14:paraId="5E79F290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аз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  <w:p w14:paraId="731C3ADE" w14:textId="0DF72CA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5B3CA93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истема для хранения и организации данных. Реляционны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азы данных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My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) и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No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базы данных</w:t>
            </w:r>
          </w:p>
          <w:p w14:paraId="1D0B580D" w14:textId="4133BA9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MongoDB) -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73DB8DF" w14:textId="79EF7328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ранилище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740800" w14:paraId="4207726A" w14:textId="77777777" w:rsidTr="00740800">
        <w:tc>
          <w:tcPr>
            <w:tcW w:w="1141" w:type="pct"/>
          </w:tcPr>
          <w:p w14:paraId="7221AE34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  <w:p w14:paraId="33F9AAFE" w14:textId="740965EA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0C21B2DC" w14:textId="523D97C3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доставление инфраструктуры для размещения веб-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ложений на серверах, обычно предоставляемо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ачными провайдерами.</w:t>
            </w:r>
          </w:p>
        </w:tc>
        <w:tc>
          <w:tcPr>
            <w:tcW w:w="1188" w:type="pct"/>
          </w:tcPr>
          <w:p w14:paraId="6A3FF169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хост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Облачный</w:t>
            </w:r>
            <w:proofErr w:type="spellEnd"/>
          </w:p>
          <w:p w14:paraId="77BA52CD" w14:textId="321D2B01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</w:tc>
      </w:tr>
      <w:tr w:rsidR="00740800" w14:paraId="34D1FF70" w14:textId="77777777" w:rsidTr="00740800">
        <w:tc>
          <w:tcPr>
            <w:tcW w:w="1141" w:type="pct"/>
          </w:tcPr>
          <w:p w14:paraId="2407816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 (Hypertext Transfer</w:t>
            </w:r>
          </w:p>
          <w:p w14:paraId="1F9CDD2D" w14:textId="4EFB5309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rotocol)</w:t>
            </w:r>
          </w:p>
        </w:tc>
        <w:tc>
          <w:tcPr>
            <w:tcW w:w="2671" w:type="pct"/>
          </w:tcPr>
          <w:p w14:paraId="5FDDC8C2" w14:textId="05EB46E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токол передачи данных в сети, используемый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ачи информации между клиентами и серверами в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бе.</w:t>
            </w:r>
          </w:p>
        </w:tc>
        <w:tc>
          <w:tcPr>
            <w:tcW w:w="1188" w:type="pct"/>
          </w:tcPr>
          <w:p w14:paraId="6F6FF334" w14:textId="2BB08362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HTTP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</w:p>
        </w:tc>
      </w:tr>
      <w:tr w:rsidR="00740800" w14:paraId="69B88C58" w14:textId="77777777" w:rsidTr="00740800">
        <w:tc>
          <w:tcPr>
            <w:tcW w:w="1141" w:type="pct"/>
          </w:tcPr>
          <w:p w14:paraId="1B913AB0" w14:textId="64527146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ссия</w:t>
            </w:r>
            <w:proofErr w:type="spellEnd"/>
          </w:p>
        </w:tc>
        <w:tc>
          <w:tcPr>
            <w:tcW w:w="2671" w:type="pct"/>
          </w:tcPr>
          <w:p w14:paraId="2D852783" w14:textId="5EE20BDA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енный механизм хранения данных на сервере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слеживания состояния пользователя между запросами.</w:t>
            </w:r>
          </w:p>
        </w:tc>
        <w:tc>
          <w:tcPr>
            <w:tcW w:w="1188" w:type="pct"/>
          </w:tcPr>
          <w:p w14:paraId="6BC7C409" w14:textId="55228598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анс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ользовательска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ссия</w:t>
            </w:r>
            <w:proofErr w:type="spellEnd"/>
          </w:p>
        </w:tc>
      </w:tr>
      <w:tr w:rsidR="00740800" w14:paraId="685BDE6D" w14:textId="77777777" w:rsidTr="00740800">
        <w:tc>
          <w:tcPr>
            <w:tcW w:w="1141" w:type="pct"/>
          </w:tcPr>
          <w:p w14:paraId="4FD03F84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  <w:p w14:paraId="0C54C185" w14:textId="03219D5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Logging) и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</w:p>
        </w:tc>
        <w:tc>
          <w:tcPr>
            <w:tcW w:w="2671" w:type="pct"/>
          </w:tcPr>
          <w:p w14:paraId="2A90D3EC" w14:textId="5EDC5B66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пись событий и данных для анализа, а также наблюдени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 работой приложения для выявления проблем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лучшения производительности.</w:t>
            </w:r>
          </w:p>
        </w:tc>
        <w:tc>
          <w:tcPr>
            <w:tcW w:w="1188" w:type="pct"/>
          </w:tcPr>
          <w:p w14:paraId="3385CEC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</w:p>
          <w:p w14:paraId="111EDEF4" w14:textId="2F59AEB0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</w:tc>
      </w:tr>
      <w:tr w:rsidR="00740800" w14:paraId="674D45A0" w14:textId="77777777" w:rsidTr="00740800">
        <w:tc>
          <w:tcPr>
            <w:tcW w:w="1141" w:type="pct"/>
          </w:tcPr>
          <w:p w14:paraId="2770E6BF" w14:textId="7B228C1D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  <w:tc>
          <w:tcPr>
            <w:tcW w:w="2671" w:type="pct"/>
          </w:tcPr>
          <w:p w14:paraId="3150FD7C" w14:textId="27CE1F4D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образование пароля в нечитаемую форму перед его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хранением, обеспечивая безопасность при хранени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льзовательских учетных данных.</w:t>
            </w:r>
          </w:p>
        </w:tc>
        <w:tc>
          <w:tcPr>
            <w:tcW w:w="1188" w:type="pct"/>
          </w:tcPr>
          <w:p w14:paraId="0B195E8F" w14:textId="1EE0DD58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</w:tr>
    </w:tbl>
    <w:p w14:paraId="03FABD40" w14:textId="7592B9C9" w:rsidR="00F87AA8" w:rsidRDefault="00F87AA8" w:rsidP="00521092">
      <w:pPr>
        <w:rPr>
          <w:lang w:val="en-US"/>
        </w:rPr>
      </w:pPr>
    </w:p>
    <w:p w14:paraId="18EE39B3" w14:textId="77777777" w:rsidR="00F87AA8" w:rsidRDefault="00F87AA8">
      <w:pPr>
        <w:rPr>
          <w:lang w:val="en-US"/>
        </w:rPr>
      </w:pPr>
      <w:r>
        <w:rPr>
          <w:lang w:val="en-US"/>
        </w:rPr>
        <w:br w:type="page"/>
      </w:r>
    </w:p>
    <w:p w14:paraId="2AE385DA" w14:textId="571DE776" w:rsidR="00521092" w:rsidRDefault="00F87AA8" w:rsidP="00F87AA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3" w:name="_Toc154226926"/>
      <w:r w:rsidRPr="00F87AA8">
        <w:rPr>
          <w:rFonts w:ascii="Times New Roman" w:hAnsi="Times New Roman"/>
          <w:b/>
          <w:color w:val="auto"/>
          <w:bdr w:val="nil"/>
        </w:rPr>
        <w:lastRenderedPageBreak/>
        <w:t>Дополнительная спецификация</w:t>
      </w:r>
      <w:bookmarkEnd w:id="3"/>
    </w:p>
    <w:p w14:paraId="2583575B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труктура</w:t>
      </w:r>
    </w:p>
    <w:p w14:paraId="3ABAF5CE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талог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Catalog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3174BF1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66D2EA3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иск по растениям.</w:t>
      </w:r>
    </w:p>
    <w:p w14:paraId="446FD6D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дробная информация о каждом растении, такая как название, описание, условия роста, фотографии и т.д.</w:t>
      </w:r>
    </w:p>
    <w:p w14:paraId="1191929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Новости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News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18B112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5C1FB76D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Актуальные события и новости </w:t>
      </w:r>
      <w:proofErr w:type="gramStart"/>
      <w:r w:rsidRPr="00F87AA8">
        <w:rPr>
          <w:rFonts w:ascii="Times New Roman" w:hAnsi="Times New Roman" w:cs="Times New Roman"/>
          <w:sz w:val="24"/>
          <w:szCs w:val="24"/>
        </w:rPr>
        <w:t>о ботаническом саду</w:t>
      </w:r>
      <w:proofErr w:type="gram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47CCC543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фильтрации новостей по категориям.</w:t>
      </w:r>
    </w:p>
    <w:p w14:paraId="15B86E1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Галерея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Gallery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5F6323A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95C386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лерея изображений растений с подробными описаниями.</w:t>
      </w:r>
    </w:p>
    <w:p w14:paraId="61EBB23C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загрузки новых изображений и их описаний.</w:t>
      </w:r>
    </w:p>
    <w:p w14:paraId="2A218F4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рта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Map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6482445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484F4F4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метки местоположения растений на карте.</w:t>
      </w:r>
    </w:p>
    <w:p w14:paraId="2BB620B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поиска и фильтрации растений на карте.</w:t>
      </w:r>
    </w:p>
    <w:p w14:paraId="0510D71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Интерактивные элементы, позволяющие получать дополнительную информацию при клике на местоположение.</w:t>
      </w:r>
    </w:p>
    <w:p w14:paraId="7217FD9E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Нефункциональные требования</w:t>
      </w:r>
    </w:p>
    <w:p w14:paraId="1D69910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щие аспекты:</w:t>
      </w:r>
    </w:p>
    <w:p w14:paraId="75EEAD4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утентификация и авторизация:</w:t>
      </w:r>
      <w:r w:rsidRPr="00F87AA8">
        <w:rPr>
          <w:rFonts w:ascii="Times New Roman" w:hAnsi="Times New Roman" w:cs="Times New Roman"/>
          <w:sz w:val="24"/>
          <w:szCs w:val="24"/>
        </w:rPr>
        <w:t> Возможность пользователя регистрироваться, входить в систему и, возможно, иметь доступ к дополнительным функциям (например, комментарии, загрузка изображений).</w:t>
      </w:r>
    </w:p>
    <w:p w14:paraId="6079C1BF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обильная адаптация:</w:t>
      </w:r>
      <w:r w:rsidRPr="00F87AA8">
        <w:rPr>
          <w:rFonts w:ascii="Times New Roman" w:hAnsi="Times New Roman" w:cs="Times New Roman"/>
          <w:sz w:val="24"/>
          <w:szCs w:val="24"/>
        </w:rPr>
        <w:t> Сайт должен быть адаптирован для просмотра на мобильных устройствах.</w:t>
      </w:r>
    </w:p>
    <w:p w14:paraId="3A0AB77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Технологический стек:</w:t>
      </w:r>
    </w:p>
    <w:p w14:paraId="482E47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Front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React.js для построения пользовательского интерфейса.</w:t>
      </w:r>
    </w:p>
    <w:p w14:paraId="3272F9DE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Back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разработки серверной части.</w:t>
      </w:r>
    </w:p>
    <w:p w14:paraId="7FE894C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аза данных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хранения информации о растениях, новостях, изображениях и картографических данных.</w:t>
      </w:r>
    </w:p>
    <w:p w14:paraId="189FD1E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API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API для обмена данными между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фронтендом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бэкендом.</w:t>
      </w:r>
    </w:p>
    <w:p w14:paraId="4643AB3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lastRenderedPageBreak/>
        <w:t>Безопасность:</w:t>
      </w:r>
    </w:p>
    <w:p w14:paraId="2D0CF85C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Защита от SQL-инъекций и других видов атак.</w:t>
      </w:r>
    </w:p>
    <w:p w14:paraId="65A0B9E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Аутентификация и авторизация пользователей.</w:t>
      </w:r>
    </w:p>
    <w:p w14:paraId="62090D5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1051997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расширения функциональности без необходимости полной переработки кода.</w:t>
      </w:r>
    </w:p>
    <w:p w14:paraId="2578984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азработка с учетом возможности увеличения количества данных и пользователей.</w:t>
      </w:r>
    </w:p>
    <w:p w14:paraId="1E7600C2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Производительность:</w:t>
      </w:r>
    </w:p>
    <w:p w14:paraId="3007D1B8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ремя загрузки страниц не должно превышать 3 секунд.</w:t>
      </w:r>
    </w:p>
    <w:p w14:paraId="37053F02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латформа должна поддерживать одновременное обслуживание не менее 1000 активных пользователей.</w:t>
      </w:r>
    </w:p>
    <w:p w14:paraId="5F4F0E49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оступность:</w:t>
      </w:r>
    </w:p>
    <w:p w14:paraId="76E3E932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рантированная доступность платформы не менее 99,9% времени.</w:t>
      </w:r>
    </w:p>
    <w:p w14:paraId="20762BD6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быть адаптивной и обеспечивать удобство использования на различных устройствах и браузерах.</w:t>
      </w:r>
    </w:p>
    <w:p w14:paraId="707C703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езопасность:</w:t>
      </w:r>
    </w:p>
    <w:p w14:paraId="70E975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се личные данные пользователей должны быть зашифрованы и храниться в соответствии с законодательством о защите персональных данных.</w:t>
      </w:r>
    </w:p>
    <w:p w14:paraId="4746C380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иметь механизмы обнаружения и предотвращения атак на безопасность.</w:t>
      </w:r>
    </w:p>
    <w:p w14:paraId="00C6D0F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664AF71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еб-платформа должна быть легко масштабируемой для обеспечения устойчивой работы при увеличении числа пользователей и объема данных.</w:t>
      </w:r>
    </w:p>
    <w:p w14:paraId="64F6B82D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поддерживать интеграцию с будущими модулями и функциональностью.</w:t>
      </w:r>
    </w:p>
    <w:p w14:paraId="680474D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Совместимость:</w:t>
      </w:r>
    </w:p>
    <w:p w14:paraId="0E02EB18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Платформа должна поддерживать последние версии основных браузеров, таких как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Chrom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Safari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Edg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2101B7C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Система должна быть совместима с различными операционными системами, включая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Window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macO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Linu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59F4591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Управление трафиком:</w:t>
      </w:r>
    </w:p>
    <w:p w14:paraId="0E0B5EC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 случае резкого увеличения нагрузки, система должна автоматически распределять трафик для обеспечения стабильной работы платформы.</w:t>
      </w:r>
    </w:p>
    <w:p w14:paraId="653F45A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Расходы на трафик:</w:t>
      </w:r>
    </w:p>
    <w:p w14:paraId="475F86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lastRenderedPageBreak/>
        <w:t>Минимизировать объем передаваемых данных для оптимизации использования трафика и ускорения загрузки страниц.</w:t>
      </w:r>
    </w:p>
    <w:p w14:paraId="36B8129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новление и поддержка:</w:t>
      </w:r>
    </w:p>
    <w:p w14:paraId="4EAD7A1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редусмотреть механизм автоматического обновления контента для актуализации информации о растениях и мероприятиях.</w:t>
      </w:r>
    </w:p>
    <w:p w14:paraId="70312196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Обеспечить регулярные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бэкапы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анных и мониторинг целостности базы данных.</w:t>
      </w:r>
    </w:p>
    <w:p w14:paraId="27E26CE8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Языковая поддержка:</w:t>
      </w:r>
    </w:p>
    <w:p w14:paraId="3478CC0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Обеспечить поддержку нескольких языков для расширения аудитории и улучшения коммуникации с посетителями из разных стран.</w:t>
      </w:r>
    </w:p>
    <w:p w14:paraId="1938414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налитика и отчетность:</w:t>
      </w:r>
    </w:p>
    <w:p w14:paraId="1E2BEEC5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еализовать механизм сбора и анализа данных о поведении пользователей для улучшения пользовательского опыта и эффективности платформы.</w:t>
      </w:r>
    </w:p>
    <w:p w14:paraId="3864A89D" w14:textId="5261F079" w:rsidR="00F87AA8" w:rsidRDefault="0069088B" w:rsidP="0069088B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r>
        <w:br w:type="page"/>
      </w:r>
      <w:bookmarkStart w:id="4" w:name="_Toc154226927"/>
      <w:r w:rsidRPr="0069088B">
        <w:rPr>
          <w:rFonts w:ascii="Times New Roman" w:hAnsi="Times New Roman"/>
          <w:b/>
          <w:color w:val="auto"/>
          <w:bdr w:val="nil"/>
        </w:rPr>
        <w:lastRenderedPageBreak/>
        <w:t>Концептуальная модель</w:t>
      </w:r>
      <w:bookmarkEnd w:id="4"/>
    </w:p>
    <w:p w14:paraId="130B8D6B" w14:textId="6AD1C5B0" w:rsidR="0069088B" w:rsidRDefault="0069088B" w:rsidP="0069088B">
      <w:r>
        <w:rPr>
          <w:noProof/>
        </w:rPr>
        <w:drawing>
          <wp:inline distT="0" distB="0" distL="0" distR="0" wp14:anchorId="49A4D9B6" wp14:editId="6145EB54">
            <wp:extent cx="8389738" cy="5550286"/>
            <wp:effectExtent l="0" t="8890" r="254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14539" cy="556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E12F" w14:textId="1451C62E" w:rsidR="00DC28B1" w:rsidRDefault="00DC28B1" w:rsidP="00DC28B1">
      <w:pPr>
        <w:jc w:val="center"/>
      </w:pPr>
      <w:r>
        <w:t>Рис. 1. Концептуальная модель</w:t>
      </w:r>
      <w:r>
        <w:br w:type="page"/>
      </w:r>
    </w:p>
    <w:p w14:paraId="36D71F2B" w14:textId="248E5084" w:rsidR="00DC28B1" w:rsidRP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5" w:name="_Toc153038905"/>
      <w:bookmarkStart w:id="6" w:name="_Toc154226928"/>
      <w:r w:rsidRPr="00DC28B1">
        <w:rPr>
          <w:rFonts w:ascii="Times New Roman" w:hAnsi="Times New Roman"/>
          <w:b/>
          <w:color w:val="auto"/>
          <w:bdr w:val="nil"/>
        </w:rPr>
        <w:lastRenderedPageBreak/>
        <w:t>Use Case диаграмма</w:t>
      </w:r>
      <w:bookmarkEnd w:id="5"/>
      <w:bookmarkEnd w:id="6"/>
    </w:p>
    <w:p w14:paraId="3E62FC57" w14:textId="164E594E" w:rsidR="00DC28B1" w:rsidRDefault="00533D70" w:rsidP="00DC28B1">
      <w:pPr>
        <w:pStyle w:val="a5"/>
        <w:jc w:val="left"/>
      </w:pPr>
      <w:r>
        <w:rPr>
          <w:noProof/>
        </w:rPr>
        <w:drawing>
          <wp:inline distT="0" distB="0" distL="0" distR="0" wp14:anchorId="44219F06" wp14:editId="76BFC4CE">
            <wp:extent cx="6349105" cy="796720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246" cy="799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C3196" w14:textId="3797423A" w:rsidR="00DC28B1" w:rsidRDefault="00DC28B1" w:rsidP="00DC28B1">
      <w:pPr>
        <w:pStyle w:val="a5"/>
        <w:jc w:val="center"/>
      </w:pPr>
      <w:r>
        <w:t xml:space="preserve">Рис. 2. </w:t>
      </w:r>
      <w:r>
        <w:rPr>
          <w:lang w:val="en-US"/>
        </w:rPr>
        <w:t>Use</w:t>
      </w:r>
      <w:r w:rsidRPr="007C7A2C">
        <w:t xml:space="preserve"> </w:t>
      </w:r>
      <w:r>
        <w:rPr>
          <w:lang w:val="en-US"/>
        </w:rPr>
        <w:t>case</w:t>
      </w:r>
      <w:r w:rsidRPr="007C7A2C">
        <w:t xml:space="preserve"> </w:t>
      </w:r>
      <w:r>
        <w:t>диаграмма</w:t>
      </w:r>
      <w:r>
        <w:br w:type="page"/>
      </w:r>
    </w:p>
    <w:p w14:paraId="4D5EDE5E" w14:textId="7CC2DA97" w:rsid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7" w:name="_Toc154226929"/>
      <w:r w:rsidRPr="00DC28B1">
        <w:rPr>
          <w:rFonts w:ascii="Times New Roman" w:hAnsi="Times New Roman"/>
          <w:b/>
          <w:color w:val="auto"/>
          <w:bdr w:val="nil"/>
        </w:rPr>
        <w:lastRenderedPageBreak/>
        <w:t>Анализ прецедентов</w:t>
      </w:r>
      <w:bookmarkEnd w:id="7"/>
    </w:p>
    <w:p w14:paraId="5B3D350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Прецедент: Посещение ботанического сайта</w:t>
      </w:r>
    </w:p>
    <w:p w14:paraId="5627CA18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8" w:name="участники"/>
      <w:r w:rsidRPr="008F7FE4">
        <w:rPr>
          <w:rFonts w:cs="Times New Roman"/>
          <w:iCs/>
          <w:color w:val="000000" w:themeColor="text1"/>
          <w:sz w:val="24"/>
          <w:szCs w:val="24"/>
        </w:rPr>
        <w:t>Участники:</w:t>
      </w:r>
    </w:p>
    <w:p w14:paraId="4F80ED49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</w:t>
      </w:r>
    </w:p>
    <w:p w14:paraId="201BD8F2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35E316D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9" w:name="описание"/>
      <w:bookmarkEnd w:id="8"/>
      <w:r w:rsidRPr="008F7FE4">
        <w:rPr>
          <w:rFonts w:cs="Times New Roman"/>
          <w:iCs/>
          <w:color w:val="000000" w:themeColor="text1"/>
          <w:sz w:val="24"/>
          <w:szCs w:val="24"/>
        </w:rPr>
        <w:t>Описание:</w:t>
      </w:r>
    </w:p>
    <w:p w14:paraId="2FFD7D4F" w14:textId="6AEE4F1E" w:rsidR="00DC28B1" w:rsidRPr="00190CB4" w:rsidRDefault="00DC28B1" w:rsidP="00190CB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190CB4">
        <w:rPr>
          <w:rFonts w:cs="Times New Roman"/>
          <w:iCs/>
          <w:color w:val="000000" w:themeColor="text1"/>
          <w:sz w:val="24"/>
          <w:szCs w:val="24"/>
        </w:rPr>
        <w:t>Данный прецедент описывает сценарий посещения пользователем ботанического сайта для получения информации о растениях, участии в тематических мероприятиях и использовании различных функциональных возможностей сайта.</w:t>
      </w:r>
    </w:p>
    <w:p w14:paraId="2ABD0037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0" w:name="предусловия"/>
      <w:bookmarkEnd w:id="9"/>
      <w:r w:rsidRPr="008F7FE4">
        <w:rPr>
          <w:rFonts w:cs="Times New Roman"/>
          <w:iCs/>
          <w:color w:val="000000" w:themeColor="text1"/>
          <w:sz w:val="24"/>
          <w:szCs w:val="24"/>
        </w:rPr>
        <w:t>Предусловия:</w:t>
      </w:r>
    </w:p>
    <w:p w14:paraId="2FBE0085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Ботанический сайт доступен в сети интернет.</w:t>
      </w:r>
    </w:p>
    <w:p w14:paraId="2726AD2F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У пользователя есть устройство с доступом в интернет.</w:t>
      </w:r>
    </w:p>
    <w:p w14:paraId="11CEA6C3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не требует регистрации для просмотра основной информации.</w:t>
      </w:r>
    </w:p>
    <w:bookmarkEnd w:id="10"/>
    <w:p w14:paraId="3FE053A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Основной сценарий:</w:t>
      </w:r>
    </w:p>
    <w:p w14:paraId="1BF59B63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открывает браузер и вводит адрес ботанического сайта.</w:t>
      </w:r>
    </w:p>
    <w:p w14:paraId="3856F284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а главной странице пользователю предоставляется обзор информации о ботаническом саде, его целях и мероприятиях.</w:t>
      </w:r>
    </w:p>
    <w:p w14:paraId="7AA28BB7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решает изучить интерактивную карту сада для навигации и поиска конкретных растений.</w:t>
      </w:r>
    </w:p>
    <w:p w14:paraId="48D6DC8C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Используя интерактивную карту, пользователь выбирает определенный регион сада для получения информации о растениях в этом месте.</w:t>
      </w:r>
    </w:p>
    <w:p w14:paraId="75D7C471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ереходит в раздел “Каталог растений” для детального изучения описаний и характеристик конкретных растений.</w:t>
      </w:r>
    </w:p>
    <w:p w14:paraId="71981E3B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 разделе “Новости” пользователь находит актуальные события и анонсы мероприятий, связанных с ботаникой.</w:t>
      </w:r>
    </w:p>
    <w:p w14:paraId="73CCAEF2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сле ознакомления с новостями, пользователь переходит в раздел “Галерея” для просмотра фотографий разнообразных растений и красивых уголков сада.</w:t>
      </w:r>
    </w:p>
    <w:p w14:paraId="0E608150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1" w:name="основной-сценарий"/>
      <w:bookmarkStart w:id="12" w:name="постусловия"/>
      <w:bookmarkEnd w:id="11"/>
      <w:r w:rsidRPr="008F7FE4">
        <w:rPr>
          <w:rFonts w:cs="Times New Roman"/>
          <w:iCs/>
          <w:color w:val="000000" w:themeColor="text1"/>
          <w:sz w:val="24"/>
          <w:szCs w:val="24"/>
        </w:rPr>
        <w:t>Постусловия:</w:t>
      </w:r>
    </w:p>
    <w:p w14:paraId="274D963B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олучил необходимую информацию о ботаническом саде.</w:t>
      </w:r>
    </w:p>
    <w:p w14:paraId="668929CD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озможно, пользователь оставил отзыв, поделился сайтом в социальных сетях или вернулся на главную страницу для дополнительных действий.</w:t>
      </w:r>
    </w:p>
    <w:p w14:paraId="37158B8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3" w:name="исключения"/>
      <w:bookmarkEnd w:id="12"/>
      <w:r w:rsidRPr="008F7FE4">
        <w:rPr>
          <w:rFonts w:cs="Times New Roman"/>
          <w:iCs/>
          <w:color w:val="000000" w:themeColor="text1"/>
          <w:sz w:val="24"/>
          <w:szCs w:val="24"/>
        </w:rPr>
        <w:t>Исключения:</w:t>
      </w:r>
    </w:p>
    <w:p w14:paraId="509726D1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едоступность ботанического сайта из-за технических проблем.</w:t>
      </w:r>
    </w:p>
    <w:p w14:paraId="51B8F92A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роблемы с интерактивной картой или другими функциональными элементами сайта.</w:t>
      </w:r>
    </w:p>
    <w:p w14:paraId="4CF408E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proofErr w:type="spellStart"/>
      <w:r w:rsidRPr="00487BFF">
        <w:rPr>
          <w:rFonts w:cs="Times New Roman"/>
          <w:iCs/>
          <w:color w:val="000000" w:themeColor="text1"/>
          <w:sz w:val="24"/>
          <w:szCs w:val="24"/>
        </w:rPr>
        <w:t>Акторы</w:t>
      </w:r>
      <w:proofErr w:type="spellEnd"/>
      <w:r w:rsidRPr="00487BFF">
        <w:rPr>
          <w:rFonts w:cs="Times New Roman"/>
          <w:iCs/>
          <w:color w:val="000000" w:themeColor="text1"/>
          <w:sz w:val="24"/>
          <w:szCs w:val="24"/>
        </w:rPr>
        <w:t>:</w:t>
      </w:r>
    </w:p>
    <w:p w14:paraId="403BA6E9" w14:textId="635EF543" w:rsidR="00DC28B1" w:rsidRPr="00DC28B1" w:rsidRDefault="00DC28B1" w:rsidP="00DC28B1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 - </w:t>
      </w: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E0BC1D7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Основной сценарий 1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B193643" w14:textId="6CE1106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запускает браузер и вводит адрес ботанического сайта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869D37D" w14:textId="43A99612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lastRenderedPageBreak/>
        <w:t>Ботанический сайт отображает основную информацию о саде и его мероприятиях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F294DCF" w14:textId="5BEF02C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выбирает интерактивную карту сада для навиг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5D4A400" w14:textId="7B4BA9F8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карту, пользователь выбирает регион сада и получает информацию о растениях в этом мест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37721C42" w14:textId="20C4891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исследует “Каталог растений” для подробной информ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F19B913" w14:textId="2ECB930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 разделе “Новости” пользователь читает актуальные события и анонсы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4B7F0CA4" w14:textId="52D3D69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сле этого пользователь переходит в раздел “Галерея” для просмотра фотографий.</w:t>
      </w:r>
    </w:p>
    <w:p w14:paraId="7FCF0C1D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Сценарий 2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E3479ED" w14:textId="397B7CF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ереходит в раздел “Каталог растений”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024EBE4" w14:textId="538B84B2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ыбирает критерии фильтрации для поиска растений по определенным характеристикам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B6230DF" w14:textId="2A6E894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росматривает результаты поиска и выбирает интересующее растени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185BB74" w14:textId="6D94BF0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олучает подробную информацию о выбранном растении, включая его характеристики, место в саду и фотограф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1FC2802" w14:textId="7E72759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озможно, пользователь добавляет выбранное растение в персональный список “Избранное” для последующего отслеживания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E901635" w14:textId="08172038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оставляет отзыв или комментарий о растении в соответствующем раздел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414BACE" w14:textId="7A3BB485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может поделиться информацией о растении в социальных сетях.</w:t>
      </w:r>
    </w:p>
    <w:p w14:paraId="2CF9E4C3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bookmarkStart w:id="14" w:name="прецедент-посещение-ботанического-сайта"/>
      <w:r w:rsidRPr="00487BFF">
        <w:rPr>
          <w:rFonts w:cs="Times New Roman"/>
          <w:iCs/>
          <w:color w:val="000000" w:themeColor="text1"/>
          <w:sz w:val="24"/>
          <w:szCs w:val="24"/>
        </w:rPr>
        <w:t>Сценарий 3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D92E1B3" w14:textId="41C8B50A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ботаники решает провести исследование в ботаническом саду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2D74398" w14:textId="69826128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использует сайт для составления списка растений, которые требуется изучить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A4F58C4" w14:textId="49D61AC4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интерактивную карту, студент может быстро перемещаться между различными участками сада.</w:t>
      </w:r>
      <w:bookmarkEnd w:id="13"/>
      <w:bookmarkEnd w:id="14"/>
    </w:p>
    <w:p w14:paraId="5A48C81E" w14:textId="1F3E9688" w:rsidR="00753E08" w:rsidRDefault="00753E0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219175" w14:textId="2877781E" w:rsidR="00DC28B1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5" w:name="_Toc154226930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омпонентов</w:t>
      </w:r>
      <w:bookmarkEnd w:id="15"/>
    </w:p>
    <w:p w14:paraId="0A47EBB9" w14:textId="0E36020A" w:rsidR="00F63895" w:rsidRPr="00F63895" w:rsidRDefault="00AF1C2B" w:rsidP="00F63895">
      <w:bookmarkStart w:id="16" w:name="_GoBack"/>
      <w:bookmarkEnd w:id="16"/>
      <w:r>
        <w:rPr>
          <w:noProof/>
        </w:rPr>
        <w:drawing>
          <wp:inline distT="0" distB="0" distL="0" distR="0" wp14:anchorId="59EBB6F3" wp14:editId="60FABD1E">
            <wp:extent cx="5725160" cy="4484370"/>
            <wp:effectExtent l="0" t="0" r="889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8B68" w14:textId="1BDF9799" w:rsidR="00F63895" w:rsidRDefault="00F63895" w:rsidP="00F63895">
      <w:pPr>
        <w:jc w:val="center"/>
      </w:pPr>
      <w:r>
        <w:t>Рис. 3. Диаграмма компонентов</w:t>
      </w:r>
    </w:p>
    <w:p w14:paraId="64CB5F1E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rowser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690CDD62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взаимодействует с платформой через браузер, заходя на веб-сайт по предоставленной ссылке.</w:t>
      </w:r>
    </w:p>
    <w:p w14:paraId="2D95F07D" w14:textId="355E8D20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Сервер</w:t>
      </w:r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:</w:t>
      </w:r>
    </w:p>
    <w:p w14:paraId="306F12C1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Имеет внешний порт 80:80, через который клиент может обращаться к веб-странице платформы.</w:t>
      </w:r>
    </w:p>
    <w:p w14:paraId="302F4145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ack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lask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1FE7AEAA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твечает за обработку бизнес-логики и взаимодействие с базой данных.</w:t>
      </w:r>
    </w:p>
    <w:p w14:paraId="0D3F03A1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База данных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PostgreSQL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457ADC94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Хранит данные, необходимые для функционирования платформы.</w:t>
      </w:r>
    </w:p>
    <w:p w14:paraId="0F48F8CE" w14:textId="7D57CA84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ront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React.Js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7D7DA37D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беспечивает пользовательский интерфейс для клиента.</w:t>
      </w:r>
    </w:p>
    <w:p w14:paraId="57F5FC80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Взаимодействует с 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бэкэндом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для получения и отображения данных.</w:t>
      </w:r>
    </w:p>
    <w:p w14:paraId="12E4B1B7" w14:textId="4DC16B56" w:rsid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Доступен по внешнему порту 80:80.</w:t>
      </w:r>
    </w:p>
    <w:p w14:paraId="103FB1AA" w14:textId="6EC49599" w:rsidR="00EF6E85" w:rsidRDefault="00EF6E85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PlantCatalog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талог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221C25F" w14:textId="29587F45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lastRenderedPageBreak/>
        <w:t>Gallery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Галерея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342A7DD8" w14:textId="7972D836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InteractiveMap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рта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06AC1156" w14:textId="194CCE94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NewsSec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Новост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9F3998E" w14:textId="5F3ABEAB" w:rsidR="00EF6E85" w:rsidRP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StaffInforma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Сотрудник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6C0B0497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Взаимодействие:</w:t>
      </w:r>
    </w:p>
    <w:p w14:paraId="7DBC1128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лиентская часть взаимодействует с серверной частью через API.</w:t>
      </w:r>
    </w:p>
    <w:p w14:paraId="32EB38EC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Серверная часть обращается к базе данных для извлечения и сохранения данных.</w:t>
      </w:r>
    </w:p>
    <w:p w14:paraId="04F38649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Связи:</w:t>
      </w:r>
    </w:p>
    <w:p w14:paraId="0D735C1D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омпоненты клиентской части связаны между собой в соответствии с логикой приложения.</w:t>
      </w:r>
    </w:p>
    <w:p w14:paraId="1DA183DA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Веб-сервер обеспечивает взаимодействие клиентской части с базой данных.</w:t>
      </w:r>
    </w:p>
    <w:p w14:paraId="584C0854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Безопасность:</w:t>
      </w:r>
    </w:p>
    <w:p w14:paraId="6BC77D2E" w14:textId="576DAC4A" w:rsidR="00BA1970" w:rsidRPr="00DE1CE3" w:rsidRDefault="00DE1CE3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Протокол HTTPS обеспечивает безопасную передачу данных между клиентом и сервером.</w:t>
      </w:r>
    </w:p>
    <w:p w14:paraId="2C262B33" w14:textId="4F540803" w:rsidR="00753E08" w:rsidRDefault="00753E08">
      <w:r>
        <w:br w:type="page"/>
      </w:r>
    </w:p>
    <w:p w14:paraId="05815648" w14:textId="4AEDD804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7" w:name="_Toc154226931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лассов</w:t>
      </w:r>
      <w:bookmarkEnd w:id="17"/>
    </w:p>
    <w:p w14:paraId="2184E41A" w14:textId="443184FA" w:rsidR="00F63895" w:rsidRPr="00F63895" w:rsidRDefault="00DB40D1" w:rsidP="00F63895">
      <w:r>
        <w:rPr>
          <w:noProof/>
        </w:rPr>
        <w:drawing>
          <wp:inline distT="0" distB="0" distL="0" distR="0" wp14:anchorId="3CA82B42" wp14:editId="3E0157A5">
            <wp:extent cx="8431999" cy="5578245"/>
            <wp:effectExtent l="0" t="1905" r="5715" b="571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8545" cy="5589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B4072" w14:textId="77777777" w:rsidR="00366148" w:rsidRDefault="00F63895" w:rsidP="00366148">
      <w:pPr>
        <w:jc w:val="center"/>
      </w:pPr>
      <w:r>
        <w:t xml:space="preserve">Рис. </w:t>
      </w:r>
      <w:r w:rsidR="005D6164">
        <w:t>4</w:t>
      </w:r>
      <w:r>
        <w:t>. Диаграмма классов</w:t>
      </w:r>
    </w:p>
    <w:p w14:paraId="6E061CD0" w14:textId="1691FC18" w:rsidR="00C43503" w:rsidRDefault="00C43503" w:rsidP="00656E29">
      <w:pPr>
        <w:pStyle w:val="a5"/>
        <w:jc w:val="right"/>
        <w:rPr>
          <w:sz w:val="24"/>
          <w:szCs w:val="24"/>
        </w:rPr>
      </w:pPr>
      <w:r w:rsidRPr="00C43503">
        <w:rPr>
          <w:sz w:val="24"/>
          <w:szCs w:val="24"/>
        </w:rPr>
        <w:lastRenderedPageBreak/>
        <w:t xml:space="preserve">Таблица </w:t>
      </w:r>
      <w:r w:rsidRPr="00187377">
        <w:rPr>
          <w:sz w:val="24"/>
          <w:szCs w:val="24"/>
        </w:rPr>
        <w:t>5</w:t>
      </w:r>
      <w:r w:rsidRPr="00C43503">
        <w:rPr>
          <w:sz w:val="24"/>
          <w:szCs w:val="24"/>
        </w:rPr>
        <w:t>. «Сущность-наименование»</w:t>
      </w:r>
    </w:p>
    <w:tbl>
      <w:tblPr>
        <w:tblW w:w="61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7"/>
        <w:gridCol w:w="2749"/>
      </w:tblGrid>
      <w:tr w:rsidR="00656E29" w:rsidRPr="00974986" w14:paraId="7A578850" w14:textId="77777777" w:rsidTr="00656E29">
        <w:trPr>
          <w:tblHeader/>
          <w:jc w:val="center"/>
        </w:trPr>
        <w:tc>
          <w:tcPr>
            <w:tcW w:w="3377" w:type="dxa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BCB164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b/>
                <w:sz w:val="22"/>
              </w:rPr>
              <w:t>Сущность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EE2D96" w14:textId="6A1126A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656E29">
              <w:rPr>
                <w:rFonts w:ascii="Times New Roman" w:eastAsia="Arial Unicode MS" w:hAnsi="Times New Roman" w:cs="Times New Roman"/>
                <w:b/>
                <w:sz w:val="22"/>
              </w:rPr>
              <w:t>Наименование</w:t>
            </w:r>
          </w:p>
        </w:tc>
      </w:tr>
      <w:tr w:rsidR="00974986" w:rsidRPr="00974986" w14:paraId="351A421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156771" w14:textId="62E69A5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2E0FA0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Пользователь</w:t>
            </w:r>
          </w:p>
        </w:tc>
      </w:tr>
      <w:tr w:rsidR="00974986" w:rsidRPr="00974986" w14:paraId="2256393F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666BCF" w14:textId="70C28BB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2BCE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рта</w:t>
            </w:r>
          </w:p>
        </w:tc>
      </w:tr>
      <w:tr w:rsidR="00974986" w:rsidRPr="00974986" w14:paraId="271ADC5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DEF05D" w14:textId="2F9972D8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B80EC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талог</w:t>
            </w:r>
          </w:p>
        </w:tc>
      </w:tr>
      <w:tr w:rsidR="00974986" w:rsidRPr="00974986" w14:paraId="6023B86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350AA" w14:textId="63DCEC03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BA74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Галерея</w:t>
            </w:r>
          </w:p>
        </w:tc>
      </w:tr>
      <w:tr w:rsidR="00974986" w:rsidRPr="00974986" w14:paraId="6D5483D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541BF" w14:textId="4138C5F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og</w:t>
            </w:r>
            <w:r>
              <w:rPr>
                <w:rFonts w:ascii="Times New Roman" w:eastAsia="Arial Unicode MS" w:hAnsi="Times New Roman" w:cs="Times New Roman"/>
                <w:sz w:val="22"/>
              </w:rPr>
              <w:t>_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8146E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Блог новостей</w:t>
            </w:r>
          </w:p>
        </w:tc>
      </w:tr>
      <w:tr w:rsidR="00974986" w:rsidRPr="00974986" w14:paraId="2A9E791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2E509" w14:textId="582AC2C4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2975F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Информация о сотруднике</w:t>
            </w:r>
          </w:p>
        </w:tc>
      </w:tr>
      <w:tr w:rsidR="00974986" w:rsidRPr="00974986" w14:paraId="016E876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744D7" w14:textId="03C2A902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38A06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трудник</w:t>
            </w:r>
          </w:p>
        </w:tc>
      </w:tr>
      <w:tr w:rsidR="00974986" w:rsidRPr="00974986" w14:paraId="151340CC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C66BD" w14:textId="1F29E4E6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0E139C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бытие</w:t>
            </w:r>
          </w:p>
        </w:tc>
      </w:tr>
      <w:tr w:rsidR="00974986" w:rsidRPr="00974986" w14:paraId="3B12A6A6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98A62" w14:textId="0156D335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2E94E3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Зона</w:t>
            </w:r>
          </w:p>
        </w:tc>
      </w:tr>
      <w:tr w:rsidR="00974986" w:rsidRPr="00974986" w14:paraId="39EB82E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901482" w14:textId="226D15E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t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F8FC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Тип растения</w:t>
            </w:r>
          </w:p>
        </w:tc>
      </w:tr>
      <w:tr w:rsidR="00974986" w:rsidRPr="00974986" w14:paraId="71BDCAD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08FDC8" w14:textId="63CFC957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FCA7C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Фотография</w:t>
            </w:r>
          </w:p>
        </w:tc>
      </w:tr>
      <w:tr w:rsidR="00974986" w:rsidRPr="00974986" w14:paraId="4841F81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ABD59" w14:textId="1FF8ED5E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f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DEB7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емейство</w:t>
            </w:r>
          </w:p>
        </w:tc>
      </w:tr>
    </w:tbl>
    <w:p w14:paraId="6977804E" w14:textId="77777777" w:rsidR="00974986" w:rsidRDefault="00974986" w:rsidP="00974986">
      <w:pPr>
        <w:pStyle w:val="a5"/>
        <w:jc w:val="left"/>
        <w:rPr>
          <w:sz w:val="24"/>
          <w:szCs w:val="24"/>
        </w:rPr>
      </w:pPr>
    </w:p>
    <w:p w14:paraId="7C65E7AB" w14:textId="1F38A374" w:rsidR="003B635B" w:rsidRPr="003B635B" w:rsidRDefault="00C43503" w:rsidP="003B635B">
      <w:pPr>
        <w:pStyle w:val="a5"/>
        <w:jc w:val="right"/>
      </w:pPr>
      <w:r w:rsidRPr="00C43503">
        <w:rPr>
          <w:sz w:val="24"/>
          <w:szCs w:val="24"/>
        </w:rPr>
        <w:t xml:space="preserve">Таблица </w:t>
      </w:r>
      <w:r>
        <w:rPr>
          <w:sz w:val="24"/>
          <w:szCs w:val="24"/>
          <w:lang w:val="en-US"/>
        </w:rPr>
        <w:t>6</w:t>
      </w:r>
      <w:r w:rsidRPr="00C43503">
        <w:rPr>
          <w:sz w:val="24"/>
          <w:szCs w:val="24"/>
        </w:rPr>
        <w:t xml:space="preserve">. </w:t>
      </w:r>
      <w:r w:rsidRPr="00C25A58">
        <w:t>«Сущность-ключ-…»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  <w:gridCol w:w="799"/>
        <w:gridCol w:w="1746"/>
        <w:gridCol w:w="1307"/>
        <w:gridCol w:w="774"/>
        <w:gridCol w:w="1069"/>
        <w:gridCol w:w="1897"/>
      </w:tblGrid>
      <w:tr w:rsidR="00DC38B9" w:rsidRPr="003B635B" w14:paraId="61D6BA30" w14:textId="77777777" w:rsidTr="0080557A">
        <w:trPr>
          <w:trHeight w:val="419"/>
          <w:tblHeader/>
        </w:trPr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5BCDE76" w14:textId="4ACDD30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sz w:val="22"/>
              </w:rPr>
              <w:t>Сущнос</w:t>
            </w:r>
            <w:proofErr w:type="spellEnd"/>
            <w:r w:rsidR="00765CFE">
              <w:rPr>
                <w:rFonts w:ascii="Times New Roman" w:eastAsia="Arial Unicode MS" w:hAnsi="Times New Roman" w:cs="Times New Roman"/>
                <w:b/>
                <w:sz w:val="22"/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AF53CB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люч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2E879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Атрибуты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213599B" w14:textId="31479B9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бязател</w:t>
            </w:r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ь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617548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ип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4DD5386" w14:textId="22CFA7A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тноше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DA2C0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писание</w:t>
            </w:r>
          </w:p>
        </w:tc>
      </w:tr>
      <w:tr w:rsidR="00DC38B9" w:rsidRPr="0012388F" w14:paraId="7D6C6D3D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B1BA81" w14:textId="195DEF2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C8C08" w14:textId="3388169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A4C5FB" w14:textId="7B958E7C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u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BF511" w14:textId="179EAF0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56092" w14:textId="625535F2" w:rsidR="0012388F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80557A">
              <w:rPr>
                <w:rFonts w:ascii="Times New Roman" w:eastAsia="Arial Unicode MS" w:hAnsi="Times New Roman" w:cs="Times New Roman"/>
                <w:sz w:val="22"/>
              </w:rPr>
              <w:t>Long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6A13F" w14:textId="48ADB7F1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CAEB3A" w14:textId="77777777" w:rsid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Пользователь системы</w:t>
            </w:r>
          </w:p>
          <w:p w14:paraId="5574D06B" w14:textId="5463268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</w:tr>
      <w:tr w:rsidR="005D779E" w:rsidRPr="0012388F" w14:paraId="0D95123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0D4F3" w14:textId="130934E9" w:rsidR="003B635B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3B635B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766303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0C16A24" w14:textId="7E49C2BA" w:rsidR="003B635B" w:rsidRPr="003B635B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nfo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11D140" w14:textId="62BBEDA8" w:rsidR="003B635B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956CEE" w14:textId="7F33674F" w:rsidR="003B635B" w:rsidRPr="0080557A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C80906C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314E48" w14:textId="5A597BD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3B635B">
              <w:rPr>
                <w:rFonts w:ascii="Times New Roman" w:eastAsia="Arial Unicode MS" w:hAnsi="Times New Roman" w:cs="Times New Roman"/>
                <w:sz w:val="22"/>
              </w:rPr>
              <w:t>Информация о пользователе</w:t>
            </w:r>
          </w:p>
        </w:tc>
      </w:tr>
      <w:tr w:rsidR="00DC38B9" w:rsidRPr="0012388F" w14:paraId="2072859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7AB3B" w14:textId="746DC320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60C9D5" w14:textId="38F478E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2BAA3A" w14:textId="15CF9CD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E2F3C" w14:textId="3AF4B25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70B88" w14:textId="7FB506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22844" w14:textId="5EC00832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2F739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рта или картографические данные</w:t>
            </w:r>
          </w:p>
        </w:tc>
      </w:tr>
      <w:tr w:rsidR="00DC38B9" w:rsidRPr="0012388F" w14:paraId="2CAC0E7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B663D" w14:textId="030A664A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0E2C71" w14:textId="0CF07A1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CBD5AC" w14:textId="00897C83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1139B" w14:textId="13BFAA4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E9FF44" w14:textId="3146EDB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F2CB5C" w14:textId="08075D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708BB2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талог товаров или услуг</w:t>
            </w:r>
          </w:p>
        </w:tc>
      </w:tr>
      <w:tr w:rsidR="00DC38B9" w:rsidRPr="0012388F" w14:paraId="7BD37DF1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B4E804" w14:textId="24C8B7E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35BF0A" w14:textId="389BC0B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EEB774" w14:textId="11C473D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00A84A" w14:textId="2831A6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452633" w14:textId="091AF7A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77488" w14:textId="1DAD04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E3E94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Галерея изображений</w:t>
            </w:r>
          </w:p>
        </w:tc>
      </w:tr>
      <w:tr w:rsidR="00DC38B9" w:rsidRPr="0012388F" w14:paraId="2D18023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938002" w14:textId="5121539B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og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A2B77F" w14:textId="4A3CF144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667D32" w14:textId="2BBB161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DDBCE1" w14:textId="50E2CF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3FC26" w14:textId="6A9B778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D13AC" w14:textId="118AFEED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B88D77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Блог для новостей и объявлений</w:t>
            </w:r>
          </w:p>
        </w:tc>
      </w:tr>
      <w:tr w:rsidR="00DC38B9" w:rsidRPr="0012388F" w14:paraId="473B2B9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9FF14" w14:textId="4F131FE3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lastRenderedPageBreak/>
              <w:t>e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5B68D9" w14:textId="1F008DC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D22AB9" w14:textId="734CD1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BD9F2C" w14:textId="0040CC1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903C05" w14:textId="26650F08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B5EEA" w14:textId="0DFE761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54FB5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Информация о сотрудниках</w:t>
            </w:r>
          </w:p>
        </w:tc>
      </w:tr>
      <w:tr w:rsidR="00DC38B9" w:rsidRPr="0012388F" w14:paraId="1FDDFDF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0545A2" w14:textId="15483D85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4D2DA6" w14:textId="2E66CDDE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DCEBF5" w14:textId="59EB2E94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54E7BF" w14:textId="2FFC80F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4B911C" w14:textId="2CD675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0AA96E" w14:textId="3499EA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1294A9" w14:textId="2F61F80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DC38B9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отрудника</w:t>
            </w:r>
          </w:p>
        </w:tc>
      </w:tr>
      <w:tr w:rsidR="00DC38B9" w:rsidRPr="008C42A5" w14:paraId="006BA55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1C193C" w14:textId="5D02B00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0113F9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26816FE" w14:textId="32AD8548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full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46D873" w14:textId="6DE4DEB6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EAAD3C" w14:textId="3515FA4B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04C17E" w14:textId="77777777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7FF1CB" w14:textId="71961452" w:rsidR="008C42A5" w:rsidRPr="008C42A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Полное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имя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сотрудника</w:t>
            </w:r>
            <w:proofErr w:type="spellEnd"/>
          </w:p>
        </w:tc>
      </w:tr>
      <w:tr w:rsidR="00DC38B9" w:rsidRPr="0012388F" w14:paraId="18E8F88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CB4E9D" w14:textId="538611B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93C0C5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56EFFB" w14:textId="21ED00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post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411C52" w14:textId="7310FDC8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AE828BD" w14:textId="146DB5F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6FC848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634208" w14:textId="02099EB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лжность сотрудника</w:t>
            </w:r>
          </w:p>
        </w:tc>
      </w:tr>
      <w:tr w:rsidR="00DC38B9" w:rsidRPr="0012388F" w14:paraId="38022A38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C50570E" w14:textId="6B45E46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286D43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F44729" w14:textId="7BCAEE84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science_article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5A9CA0" w14:textId="6D806E36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379C54" w14:textId="4FE9FC46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74F76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D44807E" w14:textId="5DD90E9B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Научные статьи сотрудника</w:t>
            </w:r>
          </w:p>
        </w:tc>
      </w:tr>
      <w:tr w:rsidR="005D779E" w:rsidRPr="0012388F" w14:paraId="0F49902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7511B93" w14:textId="186B968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9B950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B19B25" w14:textId="45DEF9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extra_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998D3D" w14:textId="4BE00DDB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CC6335" w14:textId="5E7FF0D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06C072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1A73D" w14:textId="636E669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полнительная информация о сотруднике</w:t>
            </w:r>
          </w:p>
        </w:tc>
      </w:tr>
      <w:tr w:rsidR="00DC38B9" w:rsidRPr="0012388F" w14:paraId="56C661B6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5068F" w14:textId="496E691F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B97245" w14:textId="571D217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617E23" w14:textId="473854E1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0B99D" w14:textId="61534AC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4D9F04" w14:textId="3CF6C2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DA3445" w14:textId="6191F45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14106A" w14:textId="0BF2D2CE" w:rsidR="0012388F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</w:t>
            </w:r>
          </w:p>
        </w:tc>
      </w:tr>
      <w:tr w:rsidR="005D779E" w:rsidRPr="0012388F" w14:paraId="7257F7A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AE0781" w14:textId="5D4306F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62808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E9C2BF" w14:textId="5E946029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n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E0BBA1" w14:textId="53681C2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48AE9B5" w14:textId="6D46E854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4838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A74D95" w14:textId="6B3D23F6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 новостях</w:t>
            </w:r>
          </w:p>
        </w:tc>
      </w:tr>
      <w:tr w:rsidR="005D779E" w:rsidRPr="0012388F" w14:paraId="43C3A99C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B1BC10" w14:textId="6F6E392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88927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67EB92" w14:textId="7D39E14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nnounc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EC5220C" w14:textId="5C0D64B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B7F051" w14:textId="544BCD42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8B119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2FAB18" w14:textId="79CFFE8E" w:rsidR="00DC38B9" w:rsidRPr="00232B7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нформация об обновлениях</w:t>
            </w:r>
          </w:p>
        </w:tc>
      </w:tr>
      <w:tr w:rsidR="005D779E" w:rsidRPr="0012388F" w14:paraId="2924B5B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11BE7D" w14:textId="72941CD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C57E40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8949FA" w14:textId="2F5B99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8E79E70" w14:textId="08DE1BE0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8B60562" w14:textId="7B0E48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F93A25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388A77" w14:textId="34E23A1D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</w:t>
            </w:r>
            <w:r>
              <w:rPr>
                <w:rFonts w:ascii="Times New Roman" w:eastAsia="Arial Unicode MS" w:hAnsi="Times New Roman" w:cs="Times New Roman"/>
                <w:sz w:val="22"/>
              </w:rPr>
              <w:t xml:space="preserve"> </w:t>
            </w:r>
            <w:r w:rsidRPr="00232B75">
              <w:rPr>
                <w:rFonts w:ascii="Times New Roman" w:eastAsia="Arial Unicode MS" w:hAnsi="Times New Roman" w:cs="Times New Roman"/>
                <w:sz w:val="22"/>
              </w:rPr>
              <w:t>событи</w:t>
            </w:r>
            <w:r>
              <w:rPr>
                <w:rFonts w:ascii="Times New Roman" w:eastAsia="Arial Unicode MS" w:hAnsi="Times New Roman" w:cs="Times New Roman"/>
                <w:sz w:val="22"/>
              </w:rPr>
              <w:t>ях</w:t>
            </w:r>
          </w:p>
        </w:tc>
      </w:tr>
      <w:tr w:rsidR="00DC38B9" w:rsidRPr="0012388F" w14:paraId="0CACCC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F6D98" w14:textId="0A9B1535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C2EF7" w14:textId="30DFABD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2B643" w14:textId="51482DF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mark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6FDD5" w14:textId="1DA40B8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F4B7E3" w14:textId="176885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3F3B55" w14:textId="3DAC6A2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40ABD" w14:textId="4ADD31B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Уникальный идентификатор </w:t>
            </w:r>
            <w:r>
              <w:rPr>
                <w:rFonts w:ascii="Times New Roman" w:eastAsia="Arial Unicode MS" w:hAnsi="Times New Roman" w:cs="Times New Roman"/>
                <w:sz w:val="22"/>
              </w:rPr>
              <w:t>метки</w:t>
            </w:r>
          </w:p>
        </w:tc>
      </w:tr>
      <w:tr w:rsidR="005D779E" w:rsidRPr="0012388F" w14:paraId="0867967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373D09" w14:textId="0543E78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2D2A49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BBF159" w14:textId="131E83A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titud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/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longitud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26B5B7" w14:textId="1A71A8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160F7D" w14:textId="15C4904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5CF85C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B0EC56" w14:textId="68445C12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Координаты</w:t>
            </w:r>
          </w:p>
        </w:tc>
      </w:tr>
      <w:tr w:rsidR="00DC38B9" w:rsidRPr="0012388F" w14:paraId="2171F87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B9904" w14:textId="361DC39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22281A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6A15C7" w14:textId="7985D7B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25FA5" w14:textId="4A2145F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la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BE33A" w14:textId="207E71E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39214F" w14:textId="47AFA81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BF9A34" w14:textId="14D4C13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8BBA2D" w14:textId="6FB5C286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растения</w:t>
            </w:r>
          </w:p>
        </w:tc>
      </w:tr>
      <w:tr w:rsidR="004A054A" w:rsidRPr="0012388F" w14:paraId="62273B9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F4F07D" w14:textId="02EAE120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2BAB25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599A83" w14:textId="31646BC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species_nam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896FAE" w14:textId="1EB1702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8E22C2" w14:textId="714C1C14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D816F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F5B4D5" w14:textId="08F98DA2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</w:t>
            </w: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растения</w:t>
            </w:r>
          </w:p>
        </w:tc>
      </w:tr>
      <w:tr w:rsidR="004A054A" w:rsidRPr="0012388F" w14:paraId="5522E78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D2DD1D" w14:textId="19915159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79657F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7894F" w14:textId="3EE695CB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9B832C" w14:textId="18287EEF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2042944" w14:textId="61EF73E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00054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F095C32" w14:textId="39238014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нформация о </w:t>
            </w:r>
            <w:r>
              <w:rPr>
                <w:rFonts w:ascii="Times New Roman" w:eastAsia="Arial Unicode MS" w:hAnsi="Times New Roman" w:cs="Times New Roman"/>
                <w:sz w:val="22"/>
              </w:rPr>
              <w:t>р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астени</w:t>
            </w: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</w:p>
        </w:tc>
      </w:tr>
      <w:tr w:rsidR="00DC38B9" w:rsidRPr="0012388F" w14:paraId="142BC2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49AFC" w14:textId="312BD618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CA7529" w14:textId="4E7A515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D87E7" w14:textId="282C81B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5372E0" w14:textId="083BC5C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6AB991" w14:textId="7FB1C9D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DC060" w14:textId="458A625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A9EE67" w14:textId="6B184F9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фотографии</w:t>
            </w:r>
          </w:p>
        </w:tc>
      </w:tr>
      <w:tr w:rsidR="00DC38B9" w:rsidRPr="0012388F" w14:paraId="68EB0692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9D0CE6" w14:textId="4D29506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lastRenderedPageBreak/>
              <w:t>p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04D20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FA6E1F" w14:textId="69E95853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5F86CA" w14:textId="458FE9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C299AC" w14:textId="5972977B" w:rsidR="00DC38B9" w:rsidRPr="005D779E" w:rsidRDefault="005D779E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m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8E2E5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53A51" w14:textId="55723DC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Сама фотография</w:t>
            </w:r>
          </w:p>
        </w:tc>
      </w:tr>
      <w:tr w:rsidR="00DC38B9" w:rsidRPr="0012388F" w14:paraId="5CB6D5E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DF1270" w14:textId="7EC7C54A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D34C73" w14:textId="3E12FD6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2891B2" w14:textId="49A79BD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f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A432A" w14:textId="697D76A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9F7281" w14:textId="16D80E12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8AD4F" w14:textId="026018A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D7FA6" w14:textId="1764202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емейства растений</w:t>
            </w:r>
          </w:p>
        </w:tc>
      </w:tr>
      <w:tr w:rsidR="00DC38B9" w:rsidRPr="0012388F" w14:paraId="0FD4361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0AE821" w14:textId="0FA4793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7812ED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7AFF3E" w14:textId="3979BA6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family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9EABA3" w14:textId="798FE78D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2B7C4E" w14:textId="5AF861E4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4CB25A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62DD64" w14:textId="1C909E49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 семейства растений</w:t>
            </w:r>
          </w:p>
        </w:tc>
      </w:tr>
      <w:tr w:rsidR="00DC38B9" w:rsidRPr="0012388F" w14:paraId="2B97551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6A61BF" w14:textId="33CAD6F2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34C65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A9A4EF" w14:textId="0DEFCC3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960E8" w14:textId="20B30097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777654" w14:textId="610985E5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A034A63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497195" w14:textId="549D7AE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нформация о семействе</w:t>
            </w:r>
          </w:p>
        </w:tc>
      </w:tr>
    </w:tbl>
    <w:p w14:paraId="4C92B61D" w14:textId="77777777" w:rsidR="00366148" w:rsidRDefault="00366148" w:rsidP="00366148"/>
    <w:p w14:paraId="66A25A67" w14:textId="4DE45B63" w:rsidR="00753E08" w:rsidRDefault="00753E08" w:rsidP="00366148">
      <w:r>
        <w:br w:type="page"/>
      </w:r>
    </w:p>
    <w:p w14:paraId="42FAB829" w14:textId="0CE79937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8" w:name="_Toc154226932"/>
      <w:r w:rsidRPr="00753E08">
        <w:rPr>
          <w:rFonts w:ascii="Times New Roman" w:hAnsi="Times New Roman"/>
          <w:b/>
          <w:color w:val="auto"/>
          <w:bdr w:val="nil"/>
        </w:rPr>
        <w:lastRenderedPageBreak/>
        <w:t>Прототип UI</w:t>
      </w:r>
      <w:bookmarkEnd w:id="18"/>
    </w:p>
    <w:p w14:paraId="318C46AA" w14:textId="19459D36" w:rsidR="005D6164" w:rsidRDefault="005D6164" w:rsidP="005D6164">
      <w:pPr>
        <w:ind w:firstLine="708"/>
      </w:pPr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Дизайн интерфейса программы был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</w:rPr>
        <w:t>прототипирован</w:t>
      </w:r>
      <w:proofErr w:type="spellEnd"/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 при помощи</w:t>
      </w:r>
      <w:r>
        <w:rPr>
          <w:rFonts w:ascii="Times New Roman" w:eastAsia="Arial Unicode MS" w:hAnsi="Times New Roman" w:cs="Times New Roman"/>
          <w:sz w:val="24"/>
          <w:szCs w:val="26"/>
        </w:rPr>
        <w:t xml:space="preserve"> сервиса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  <w:lang w:val="en-US"/>
        </w:rPr>
        <w:t>Figma</w:t>
      </w:r>
      <w:proofErr w:type="spellEnd"/>
      <w:r>
        <w:rPr>
          <w:rFonts w:ascii="Times New Roman" w:eastAsia="Arial Unicode MS" w:hAnsi="Times New Roman" w:cs="Times New Roman"/>
          <w:sz w:val="24"/>
          <w:szCs w:val="26"/>
        </w:rPr>
        <w:t xml:space="preserve">. </w:t>
      </w:r>
      <w:r>
        <w:t>Далее будут представлены разделы сайта.</w:t>
      </w:r>
    </w:p>
    <w:p w14:paraId="1EACD6A5" w14:textId="530F0F9B" w:rsidR="005D6164" w:rsidRPr="005D6164" w:rsidRDefault="005D6164" w:rsidP="005D6164">
      <w:pPr>
        <w:rPr>
          <w:rFonts w:ascii="Times New Roman" w:eastAsia="Arial Unicode MS" w:hAnsi="Times New Roman" w:cs="Times New Roman"/>
          <w:sz w:val="24"/>
          <w:szCs w:val="26"/>
        </w:rPr>
      </w:pPr>
      <w:r>
        <w:rPr>
          <w:rFonts w:ascii="Times New Roman" w:eastAsia="Arial Unicode MS" w:hAnsi="Times New Roman" w:cs="Times New Roman"/>
          <w:noProof/>
          <w:sz w:val="24"/>
          <w:szCs w:val="26"/>
        </w:rPr>
        <w:drawing>
          <wp:inline distT="0" distB="0" distL="0" distR="0" wp14:anchorId="651FB8D6" wp14:editId="49EAE2E4">
            <wp:extent cx="6114415" cy="3442970"/>
            <wp:effectExtent l="0" t="0" r="635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969D3" w14:textId="42CB7A1E" w:rsidR="005D6164" w:rsidRPr="00F63895" w:rsidRDefault="005D6164" w:rsidP="005D6164">
      <w:pPr>
        <w:jc w:val="center"/>
      </w:pPr>
      <w:r>
        <w:t xml:space="preserve">Рис. </w:t>
      </w:r>
      <w:r w:rsidRPr="005D6164">
        <w:t>5</w:t>
      </w:r>
      <w:r>
        <w:t>. Главная страница</w:t>
      </w:r>
    </w:p>
    <w:p w14:paraId="11927544" w14:textId="668C8404" w:rsidR="005D6164" w:rsidRDefault="005D6164" w:rsidP="005D6164">
      <w:r>
        <w:rPr>
          <w:noProof/>
        </w:rPr>
        <w:drawing>
          <wp:inline distT="0" distB="0" distL="0" distR="0" wp14:anchorId="7A6284AB" wp14:editId="498BD11D">
            <wp:extent cx="6122670" cy="346646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91E1B" w14:textId="46DF8FB1" w:rsidR="005D6164" w:rsidRPr="005D6164" w:rsidRDefault="005D6164" w:rsidP="005D6164">
      <w:pPr>
        <w:jc w:val="center"/>
        <w:rPr>
          <w:lang w:val="en-US"/>
        </w:rPr>
      </w:pPr>
      <w:r>
        <w:t xml:space="preserve">Рис. 6. Раздел </w:t>
      </w:r>
      <w:r>
        <w:rPr>
          <w:lang w:val="en-US"/>
        </w:rPr>
        <w:t>“</w:t>
      </w:r>
      <w:r>
        <w:t>Галерея</w:t>
      </w:r>
      <w:r>
        <w:rPr>
          <w:lang w:val="en-US"/>
        </w:rPr>
        <w:t>”</w:t>
      </w:r>
    </w:p>
    <w:p w14:paraId="020BF5EA" w14:textId="77777777" w:rsidR="005D6164" w:rsidRDefault="005D6164" w:rsidP="005D6164"/>
    <w:p w14:paraId="37B184BD" w14:textId="362741D1" w:rsidR="005D6164" w:rsidRDefault="005D6164" w:rsidP="005D6164">
      <w:r>
        <w:rPr>
          <w:noProof/>
        </w:rPr>
        <w:lastRenderedPageBreak/>
        <w:drawing>
          <wp:inline distT="0" distB="0" distL="0" distR="0" wp14:anchorId="0DEE4257" wp14:editId="187ADBE7">
            <wp:extent cx="6114415" cy="3442970"/>
            <wp:effectExtent l="0" t="0" r="635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4C086" w14:textId="3A454A0B" w:rsidR="005D6164" w:rsidRPr="005D6164" w:rsidRDefault="005D6164" w:rsidP="005D6164">
      <w:pPr>
        <w:jc w:val="center"/>
        <w:rPr>
          <w:lang w:val="en-US"/>
        </w:rPr>
      </w:pPr>
      <w:r>
        <w:t xml:space="preserve">Рис. 7. Раздел </w:t>
      </w:r>
      <w:r>
        <w:rPr>
          <w:lang w:val="en-US"/>
        </w:rPr>
        <w:t>“</w:t>
      </w:r>
      <w:r>
        <w:t>Каталог</w:t>
      </w:r>
      <w:r>
        <w:rPr>
          <w:lang w:val="en-US"/>
        </w:rPr>
        <w:t>”</w:t>
      </w:r>
    </w:p>
    <w:p w14:paraId="4A319154" w14:textId="36176C1C" w:rsidR="00753E08" w:rsidRDefault="005D6164" w:rsidP="00753E08">
      <w:r>
        <w:rPr>
          <w:noProof/>
        </w:rPr>
        <w:drawing>
          <wp:inline distT="0" distB="0" distL="0" distR="0" wp14:anchorId="69A1AEB3" wp14:editId="437CB15A">
            <wp:extent cx="6122670" cy="3474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B4CBB" w14:textId="0DDB2347" w:rsidR="005D6164" w:rsidRPr="005D6164" w:rsidRDefault="005D6164" w:rsidP="005D6164">
      <w:pPr>
        <w:jc w:val="center"/>
      </w:pPr>
      <w:r>
        <w:t xml:space="preserve">Рис. 8. Раздел </w:t>
      </w:r>
      <w:r w:rsidRPr="005D6164">
        <w:t>“</w:t>
      </w:r>
      <w:r>
        <w:t>Каталог (инфо о растении)</w:t>
      </w:r>
      <w:r w:rsidRPr="005D6164">
        <w:t>”</w:t>
      </w:r>
    </w:p>
    <w:p w14:paraId="49B11BEF" w14:textId="2E4D76AA" w:rsidR="005D6164" w:rsidRDefault="005D6164" w:rsidP="00753E08">
      <w:r>
        <w:rPr>
          <w:noProof/>
        </w:rPr>
        <w:lastRenderedPageBreak/>
        <w:drawing>
          <wp:inline distT="0" distB="0" distL="0" distR="0" wp14:anchorId="33875289" wp14:editId="2BC525FA">
            <wp:extent cx="6114415" cy="3458845"/>
            <wp:effectExtent l="0" t="0" r="63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E2C46" w14:textId="75D303B4" w:rsidR="005D6164" w:rsidRPr="005D6164" w:rsidRDefault="005D6164" w:rsidP="005D6164">
      <w:pPr>
        <w:jc w:val="center"/>
        <w:rPr>
          <w:lang w:val="en-US"/>
        </w:rPr>
      </w:pPr>
      <w:r>
        <w:t xml:space="preserve">Рис. 9. Раздел </w:t>
      </w:r>
      <w:r w:rsidRPr="005D6164">
        <w:t>“</w:t>
      </w:r>
      <w:r>
        <w:t>Новости</w:t>
      </w:r>
      <w:r>
        <w:rPr>
          <w:lang w:val="en-US"/>
        </w:rPr>
        <w:t>”</w:t>
      </w:r>
    </w:p>
    <w:p w14:paraId="7521B68B" w14:textId="121170E0" w:rsidR="005D6164" w:rsidRDefault="005D6164" w:rsidP="00753E08">
      <w:r>
        <w:rPr>
          <w:noProof/>
        </w:rPr>
        <w:drawing>
          <wp:inline distT="0" distB="0" distL="0" distR="0" wp14:anchorId="21ECEB97" wp14:editId="7ADFB704">
            <wp:extent cx="6114415" cy="3458845"/>
            <wp:effectExtent l="0" t="0" r="63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3ED48" w14:textId="071BB7DE" w:rsidR="005D6164" w:rsidRPr="005D6164" w:rsidRDefault="005D6164" w:rsidP="005D6164">
      <w:pPr>
        <w:jc w:val="center"/>
        <w:rPr>
          <w:lang w:val="en-US"/>
        </w:rPr>
      </w:pPr>
      <w:r>
        <w:t xml:space="preserve">Рис. 10. Раздел </w:t>
      </w:r>
      <w:r w:rsidRPr="005D6164">
        <w:t>“</w:t>
      </w:r>
      <w:r>
        <w:t>Карта</w:t>
      </w:r>
      <w:r>
        <w:rPr>
          <w:lang w:val="en-US"/>
        </w:rPr>
        <w:t>”</w:t>
      </w:r>
    </w:p>
    <w:p w14:paraId="5D36843A" w14:textId="600E4222" w:rsidR="005D6164" w:rsidRDefault="005D6164" w:rsidP="00753E08">
      <w:r>
        <w:rPr>
          <w:noProof/>
        </w:rPr>
        <w:lastRenderedPageBreak/>
        <w:drawing>
          <wp:inline distT="0" distB="0" distL="0" distR="0" wp14:anchorId="75E1CD68" wp14:editId="004B7FCB">
            <wp:extent cx="6114415" cy="3458845"/>
            <wp:effectExtent l="0" t="0" r="63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F496" w14:textId="528AF320" w:rsidR="005D6164" w:rsidRPr="005D6164" w:rsidRDefault="005D6164" w:rsidP="005D6164">
      <w:pPr>
        <w:jc w:val="center"/>
        <w:rPr>
          <w:lang w:val="en-US"/>
        </w:rPr>
      </w:pPr>
      <w:r>
        <w:t xml:space="preserve">Рис. 11. Раздел </w:t>
      </w:r>
      <w:r w:rsidRPr="005D6164">
        <w:t>“</w:t>
      </w:r>
      <w:r>
        <w:t>Карта (метка)</w:t>
      </w:r>
      <w:r>
        <w:rPr>
          <w:lang w:val="en-US"/>
        </w:rPr>
        <w:t>”</w:t>
      </w:r>
    </w:p>
    <w:p w14:paraId="361A938D" w14:textId="601D64D5" w:rsidR="005D6164" w:rsidRDefault="005D6164" w:rsidP="00753E08">
      <w:r>
        <w:rPr>
          <w:noProof/>
        </w:rPr>
        <w:drawing>
          <wp:inline distT="0" distB="0" distL="0" distR="0" wp14:anchorId="5786B02E" wp14:editId="0C668EBE">
            <wp:extent cx="6114415" cy="347472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2ECC" w14:textId="66CB589F" w:rsidR="005D6164" w:rsidRDefault="005D6164" w:rsidP="005D6164">
      <w:pPr>
        <w:jc w:val="center"/>
      </w:pPr>
      <w:r>
        <w:t xml:space="preserve">Рис. 12. Раздел </w:t>
      </w:r>
      <w:r w:rsidRPr="005D6164">
        <w:t>“</w:t>
      </w:r>
      <w:r>
        <w:t>Сотрудники</w:t>
      </w:r>
      <w:r w:rsidRPr="005D6164">
        <w:t xml:space="preserve"> (</w:t>
      </w:r>
      <w:r>
        <w:t>весь список</w:t>
      </w:r>
      <w:r w:rsidRPr="005D6164">
        <w:t>)”</w:t>
      </w:r>
    </w:p>
    <w:p w14:paraId="0FC4922C" w14:textId="6DF710DA" w:rsidR="005D6164" w:rsidRDefault="005D6164" w:rsidP="005D6164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1ED5D16D" wp14:editId="36A37B27">
            <wp:extent cx="6114415" cy="3466465"/>
            <wp:effectExtent l="0" t="0" r="635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473FE" w14:textId="707D4D43" w:rsidR="005D6164" w:rsidRPr="005D6164" w:rsidRDefault="005D6164" w:rsidP="005D6164">
      <w:pPr>
        <w:jc w:val="center"/>
      </w:pPr>
      <w:r>
        <w:t>Рис. 1</w:t>
      </w:r>
      <w:r w:rsidR="0067212D">
        <w:t>3</w:t>
      </w:r>
      <w:r>
        <w:t xml:space="preserve">. Раздел </w:t>
      </w:r>
      <w:r w:rsidRPr="005D6164">
        <w:t>“</w:t>
      </w:r>
      <w:r>
        <w:t>Сотрудники</w:t>
      </w:r>
      <w:r w:rsidRPr="005D6164">
        <w:t>”</w:t>
      </w:r>
    </w:p>
    <w:p w14:paraId="0B42B0A5" w14:textId="77777777" w:rsidR="005D6164" w:rsidRPr="00753E08" w:rsidRDefault="005D6164" w:rsidP="00753E08"/>
    <w:sectPr w:rsidR="005D6164" w:rsidRPr="00753E08" w:rsidSect="002B335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7DAA3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3C0B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CC733C"/>
    <w:multiLevelType w:val="multilevel"/>
    <w:tmpl w:val="27BCB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743903"/>
    <w:multiLevelType w:val="hybridMultilevel"/>
    <w:tmpl w:val="ED0C96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A4CE5"/>
    <w:multiLevelType w:val="hybridMultilevel"/>
    <w:tmpl w:val="8892CA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D40345"/>
    <w:multiLevelType w:val="multilevel"/>
    <w:tmpl w:val="35B23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CC534A"/>
    <w:multiLevelType w:val="multilevel"/>
    <w:tmpl w:val="E48A3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A850D5"/>
    <w:multiLevelType w:val="hybridMultilevel"/>
    <w:tmpl w:val="6A9C49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748E3"/>
    <w:multiLevelType w:val="multilevel"/>
    <w:tmpl w:val="00F8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3E2F72"/>
    <w:multiLevelType w:val="hybridMultilevel"/>
    <w:tmpl w:val="F3D4AD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D1A5F"/>
    <w:multiLevelType w:val="hybridMultilevel"/>
    <w:tmpl w:val="C6FE89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A1E59"/>
    <w:multiLevelType w:val="hybridMultilevel"/>
    <w:tmpl w:val="8E18B5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A7AC9"/>
    <w:multiLevelType w:val="multilevel"/>
    <w:tmpl w:val="65E6A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B024F0"/>
    <w:multiLevelType w:val="hybridMultilevel"/>
    <w:tmpl w:val="8710DA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E48B2"/>
    <w:multiLevelType w:val="hybridMultilevel"/>
    <w:tmpl w:val="0E58C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F59E7"/>
    <w:multiLevelType w:val="multilevel"/>
    <w:tmpl w:val="58C6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4E7874"/>
    <w:multiLevelType w:val="hybridMultilevel"/>
    <w:tmpl w:val="8194B0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621393"/>
    <w:multiLevelType w:val="multilevel"/>
    <w:tmpl w:val="31CCD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2951F2"/>
    <w:multiLevelType w:val="multilevel"/>
    <w:tmpl w:val="CF103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132FF7"/>
    <w:multiLevelType w:val="multilevel"/>
    <w:tmpl w:val="8456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17CA2"/>
    <w:multiLevelType w:val="multilevel"/>
    <w:tmpl w:val="450EB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D5711D"/>
    <w:multiLevelType w:val="hybridMultilevel"/>
    <w:tmpl w:val="68E234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405BF"/>
    <w:multiLevelType w:val="multilevel"/>
    <w:tmpl w:val="24F89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E5DAB"/>
    <w:multiLevelType w:val="hybridMultilevel"/>
    <w:tmpl w:val="59E650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421E7"/>
    <w:multiLevelType w:val="hybridMultilevel"/>
    <w:tmpl w:val="144E3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84996"/>
    <w:multiLevelType w:val="hybridMultilevel"/>
    <w:tmpl w:val="3FAADE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47E39"/>
    <w:multiLevelType w:val="hybridMultilevel"/>
    <w:tmpl w:val="609E1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772D3"/>
    <w:multiLevelType w:val="multilevel"/>
    <w:tmpl w:val="A0FC5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042F81"/>
    <w:multiLevelType w:val="hybridMultilevel"/>
    <w:tmpl w:val="37C26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448D0"/>
    <w:multiLevelType w:val="multilevel"/>
    <w:tmpl w:val="44CA6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DB25C9"/>
    <w:multiLevelType w:val="hybridMultilevel"/>
    <w:tmpl w:val="B88678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C56CC"/>
    <w:multiLevelType w:val="hybridMultilevel"/>
    <w:tmpl w:val="1688CA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263C6"/>
    <w:multiLevelType w:val="hybridMultilevel"/>
    <w:tmpl w:val="E14A88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484A57"/>
    <w:multiLevelType w:val="hybridMultilevel"/>
    <w:tmpl w:val="420A0D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6B06A4"/>
    <w:multiLevelType w:val="hybridMultilevel"/>
    <w:tmpl w:val="FA60C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A019A5"/>
    <w:multiLevelType w:val="hybridMultilevel"/>
    <w:tmpl w:val="F5EE2CE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31"/>
  </w:num>
  <w:num w:numId="5">
    <w:abstractNumId w:val="23"/>
  </w:num>
  <w:num w:numId="6">
    <w:abstractNumId w:val="25"/>
  </w:num>
  <w:num w:numId="7">
    <w:abstractNumId w:val="34"/>
  </w:num>
  <w:num w:numId="8">
    <w:abstractNumId w:val="22"/>
  </w:num>
  <w:num w:numId="9">
    <w:abstractNumId w:val="2"/>
  </w:num>
  <w:num w:numId="10">
    <w:abstractNumId w:val="16"/>
  </w:num>
  <w:num w:numId="11">
    <w:abstractNumId w:val="18"/>
  </w:num>
  <w:num w:numId="12">
    <w:abstractNumId w:val="5"/>
  </w:num>
  <w:num w:numId="13">
    <w:abstractNumId w:val="12"/>
  </w:num>
  <w:num w:numId="14">
    <w:abstractNumId w:val="6"/>
  </w:num>
  <w:num w:numId="15">
    <w:abstractNumId w:val="8"/>
  </w:num>
  <w:num w:numId="16">
    <w:abstractNumId w:val="15"/>
  </w:num>
  <w:num w:numId="17">
    <w:abstractNumId w:val="19"/>
  </w:num>
  <w:num w:numId="18">
    <w:abstractNumId w:val="27"/>
  </w:num>
  <w:num w:numId="19">
    <w:abstractNumId w:val="29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30"/>
  </w:num>
  <w:num w:numId="24">
    <w:abstractNumId w:val="7"/>
  </w:num>
  <w:num w:numId="25">
    <w:abstractNumId w:val="28"/>
  </w:num>
  <w:num w:numId="26">
    <w:abstractNumId w:val="10"/>
  </w:num>
  <w:num w:numId="27">
    <w:abstractNumId w:val="9"/>
  </w:num>
  <w:num w:numId="28">
    <w:abstractNumId w:val="13"/>
  </w:num>
  <w:num w:numId="29">
    <w:abstractNumId w:val="24"/>
  </w:num>
  <w:num w:numId="30">
    <w:abstractNumId w:val="4"/>
  </w:num>
  <w:num w:numId="31">
    <w:abstractNumId w:val="33"/>
  </w:num>
  <w:num w:numId="32">
    <w:abstractNumId w:val="21"/>
  </w:num>
  <w:num w:numId="33">
    <w:abstractNumId w:val="20"/>
  </w:num>
  <w:num w:numId="34">
    <w:abstractNumId w:val="35"/>
  </w:num>
  <w:num w:numId="35">
    <w:abstractNumId w:val="32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8DA"/>
    <w:rsid w:val="000727E3"/>
    <w:rsid w:val="0012388F"/>
    <w:rsid w:val="00141C8E"/>
    <w:rsid w:val="00186541"/>
    <w:rsid w:val="00187377"/>
    <w:rsid w:val="00190CB4"/>
    <w:rsid w:val="001E0CEC"/>
    <w:rsid w:val="0022281A"/>
    <w:rsid w:val="00232B75"/>
    <w:rsid w:val="002B3356"/>
    <w:rsid w:val="00320430"/>
    <w:rsid w:val="00350B61"/>
    <w:rsid w:val="00366148"/>
    <w:rsid w:val="003B635B"/>
    <w:rsid w:val="00487BFF"/>
    <w:rsid w:val="004A054A"/>
    <w:rsid w:val="004A3962"/>
    <w:rsid w:val="004F49CB"/>
    <w:rsid w:val="00513E30"/>
    <w:rsid w:val="00521092"/>
    <w:rsid w:val="00533D70"/>
    <w:rsid w:val="005C2BFA"/>
    <w:rsid w:val="005D6164"/>
    <w:rsid w:val="005D779E"/>
    <w:rsid w:val="00656E29"/>
    <w:rsid w:val="0067212D"/>
    <w:rsid w:val="0069088B"/>
    <w:rsid w:val="00740800"/>
    <w:rsid w:val="00753E08"/>
    <w:rsid w:val="00765CFE"/>
    <w:rsid w:val="0080557A"/>
    <w:rsid w:val="008C42A5"/>
    <w:rsid w:val="008F7FE4"/>
    <w:rsid w:val="009330A7"/>
    <w:rsid w:val="00974986"/>
    <w:rsid w:val="00A70010"/>
    <w:rsid w:val="00AF1C2B"/>
    <w:rsid w:val="00B31B42"/>
    <w:rsid w:val="00B44AA2"/>
    <w:rsid w:val="00BA1970"/>
    <w:rsid w:val="00C43503"/>
    <w:rsid w:val="00C667E9"/>
    <w:rsid w:val="00C97DBA"/>
    <w:rsid w:val="00D03008"/>
    <w:rsid w:val="00D358DA"/>
    <w:rsid w:val="00DB40D1"/>
    <w:rsid w:val="00DC28B1"/>
    <w:rsid w:val="00DC38B9"/>
    <w:rsid w:val="00DE1CE3"/>
    <w:rsid w:val="00DF08AB"/>
    <w:rsid w:val="00E15E0E"/>
    <w:rsid w:val="00EF6E85"/>
    <w:rsid w:val="00F30BFF"/>
    <w:rsid w:val="00F63895"/>
    <w:rsid w:val="00F8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2A25D"/>
  <w15:chartTrackingRefBased/>
  <w15:docId w15:val="{006BC1BF-890A-44BB-B1D5-FE762108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B33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B3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B3356"/>
    <w:rPr>
      <w:u w:val="single"/>
    </w:rPr>
  </w:style>
  <w:style w:type="paragraph" w:styleId="11">
    <w:name w:val="toc 1"/>
    <w:basedOn w:val="a"/>
    <w:next w:val="a"/>
    <w:autoRedefine/>
    <w:uiPriority w:val="39"/>
    <w:unhideWhenUsed/>
    <w:rsid w:val="002B3356"/>
    <w:pPr>
      <w:spacing w:after="100" w:line="240" w:lineRule="auto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21">
    <w:name w:val="toc 2"/>
    <w:basedOn w:val="a"/>
    <w:next w:val="a"/>
    <w:autoRedefine/>
    <w:uiPriority w:val="39"/>
    <w:unhideWhenUsed/>
    <w:rsid w:val="002B3356"/>
    <w:pPr>
      <w:tabs>
        <w:tab w:val="right" w:leader="dot" w:pos="9629"/>
      </w:tabs>
      <w:spacing w:after="100" w:line="240" w:lineRule="auto"/>
      <w:ind w:left="284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3">
    <w:name w:val="toc 3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567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4">
    <w:name w:val="toc 4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851"/>
    </w:pPr>
    <w:rPr>
      <w:rFonts w:ascii="Times New Roman" w:eastAsia="Arial Unicode MS" w:hAnsi="Times New Roman" w:cs="Times New Roman"/>
      <w:sz w:val="26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semiHidden/>
    <w:unhideWhenUsed/>
    <w:qFormat/>
    <w:rsid w:val="002B3356"/>
    <w:pPr>
      <w:spacing w:line="256" w:lineRule="auto"/>
      <w:jc w:val="center"/>
      <w:outlineLvl w:val="9"/>
    </w:pPr>
    <w:rPr>
      <w:rFonts w:ascii="Times New Roman" w:hAnsi="Times New Roman"/>
      <w:b/>
      <w:color w:val="auto"/>
      <w:lang w:eastAsia="ru-RU"/>
    </w:rPr>
  </w:style>
  <w:style w:type="paragraph" w:styleId="a5">
    <w:name w:val="Body Text"/>
    <w:link w:val="a6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a6">
    <w:name w:val="Основной текст Знак"/>
    <w:basedOn w:val="a0"/>
    <w:link w:val="a5"/>
    <w:rsid w:val="002B3356"/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20">
    <w:name w:val="Заголовок 2 Знак"/>
    <w:basedOn w:val="a0"/>
    <w:link w:val="2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Normal">
    <w:name w:val="Table Normal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7">
    <w:name w:val="Table Grid"/>
    <w:basedOn w:val="a1"/>
    <w:uiPriority w:val="39"/>
    <w:rsid w:val="004A3962"/>
    <w:pPr>
      <w:spacing w:before="25" w:after="25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sid w:val="00DC28B1"/>
    <w:rPr>
      <w:b/>
      <w:bCs/>
    </w:rPr>
  </w:style>
  <w:style w:type="paragraph" w:styleId="a9">
    <w:name w:val="Normal (Web)"/>
    <w:basedOn w:val="a"/>
    <w:uiPriority w:val="99"/>
    <w:semiHidden/>
    <w:unhideWhenUsed/>
    <w:rsid w:val="00DC2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Emphasis"/>
    <w:basedOn w:val="a0"/>
    <w:uiPriority w:val="20"/>
    <w:qFormat/>
    <w:rsid w:val="00DC28B1"/>
    <w:rPr>
      <w:i/>
      <w:iCs/>
    </w:rPr>
  </w:style>
  <w:style w:type="paragraph" w:customStyle="1" w:styleId="FirstParagraph">
    <w:name w:val="First Paragraph"/>
    <w:basedOn w:val="a5"/>
    <w:next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Compact">
    <w:name w:val="Compact"/>
    <w:basedOn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12">
    <w:name w:val="Стиль таблицы 1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paragraph" w:customStyle="1" w:styleId="22">
    <w:name w:val="Стиль таблицы 2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80EDF-D2ED-47DF-AE73-F3D7ADFE4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7</Pages>
  <Words>3447</Words>
  <Characters>19652</Characters>
  <Application>Microsoft Office Word</Application>
  <DocSecurity>0</DocSecurity>
  <Lines>163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estvlad</dc:creator>
  <cp:keywords/>
  <dc:description/>
  <cp:lastModifiedBy>Yungestvlad</cp:lastModifiedBy>
  <cp:revision>47</cp:revision>
  <dcterms:created xsi:type="dcterms:W3CDTF">2023-12-22T16:33:00Z</dcterms:created>
  <dcterms:modified xsi:type="dcterms:W3CDTF">2023-12-23T08:50:00Z</dcterms:modified>
</cp:coreProperties>
</file>